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91BC2" w14:textId="27420BF0" w:rsidR="00553D63" w:rsidRDefault="002B2BF1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5F81CC08" wp14:editId="2500B590">
            <wp:extent cx="7620" cy="762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AC20F" w14:textId="77777777" w:rsidR="00B00630" w:rsidRDefault="00B00630" w:rsidP="00B00630">
      <w:pPr>
        <w:pStyle w:val="Ttulo"/>
        <w:divId w:val="490409674"/>
      </w:pPr>
    </w:p>
    <w:p w14:paraId="32B39876" w14:textId="77777777" w:rsidR="00B00630" w:rsidRDefault="00B00630" w:rsidP="00B00630">
      <w:pPr>
        <w:pStyle w:val="Ttulo"/>
        <w:divId w:val="490409674"/>
      </w:pPr>
    </w:p>
    <w:p w14:paraId="2EECA6A2" w14:textId="77777777" w:rsidR="00B00630" w:rsidRDefault="00B00630" w:rsidP="00B00630">
      <w:pPr>
        <w:pStyle w:val="Ttulo"/>
        <w:divId w:val="490409674"/>
      </w:pPr>
    </w:p>
    <w:p w14:paraId="47C15E6E" w14:textId="77777777" w:rsidR="00B00630" w:rsidRDefault="00B00630" w:rsidP="00B00630">
      <w:pPr>
        <w:pStyle w:val="Ttulo"/>
        <w:divId w:val="490409674"/>
      </w:pPr>
    </w:p>
    <w:p w14:paraId="60508A09" w14:textId="77777777" w:rsidR="00B00630" w:rsidRDefault="00B00630" w:rsidP="00B00630">
      <w:pPr>
        <w:pStyle w:val="Ttulo"/>
        <w:divId w:val="490409674"/>
      </w:pPr>
    </w:p>
    <w:p w14:paraId="0CCC6093" w14:textId="77777777" w:rsidR="00B00630" w:rsidRDefault="00B00630" w:rsidP="00B00630">
      <w:pPr>
        <w:pStyle w:val="Ttulo"/>
        <w:divId w:val="490409674"/>
      </w:pPr>
    </w:p>
    <w:p w14:paraId="17A1B10F" w14:textId="77777777" w:rsidR="00B00630" w:rsidRDefault="00B00630" w:rsidP="00B00630">
      <w:pPr>
        <w:pStyle w:val="Ttulo"/>
        <w:divId w:val="490409674"/>
      </w:pPr>
    </w:p>
    <w:p w14:paraId="31125522" w14:textId="77777777" w:rsidR="00B00630" w:rsidRDefault="00B00630" w:rsidP="00B00630">
      <w:pPr>
        <w:pStyle w:val="Ttulo"/>
        <w:divId w:val="490409674"/>
      </w:pPr>
    </w:p>
    <w:p w14:paraId="2758B42C" w14:textId="77777777" w:rsidR="00B00630" w:rsidRDefault="00B00630" w:rsidP="00B00630">
      <w:pPr>
        <w:pStyle w:val="Ttulo"/>
        <w:divId w:val="490409674"/>
      </w:pPr>
    </w:p>
    <w:p w14:paraId="1104C604" w14:textId="77777777" w:rsidR="00B00630" w:rsidRDefault="00B00630" w:rsidP="00B00630">
      <w:pPr>
        <w:pStyle w:val="Ttulo"/>
        <w:divId w:val="490409674"/>
      </w:pPr>
    </w:p>
    <w:p w14:paraId="7F2D4C9C" w14:textId="77777777" w:rsidR="005F63FA" w:rsidRDefault="00B00630" w:rsidP="00B00630">
      <w:pPr>
        <w:pStyle w:val="Ttulo"/>
        <w:divId w:val="490409674"/>
      </w:pPr>
      <w:r>
        <w:t xml:space="preserve">Documento de </w:t>
      </w:r>
      <w:r w:rsidR="009F03C0">
        <w:t>Análise Estruturada</w:t>
      </w:r>
      <w:r w:rsidR="00592196">
        <w:t xml:space="preserve"> </w:t>
      </w:r>
    </w:p>
    <w:p w14:paraId="07E0EF9E" w14:textId="77777777" w:rsidR="005F63FA" w:rsidRDefault="005F63FA" w:rsidP="00B00630">
      <w:pPr>
        <w:pStyle w:val="Ttulo"/>
        <w:divId w:val="490409674"/>
      </w:pPr>
    </w:p>
    <w:p w14:paraId="5B552616" w14:textId="77777777" w:rsidR="00B00630" w:rsidRPr="00B00630" w:rsidRDefault="00B00630" w:rsidP="00B00630">
      <w:pPr>
        <w:pStyle w:val="Ttulo"/>
        <w:divId w:val="490409674"/>
      </w:pPr>
    </w:p>
    <w:p w14:paraId="6CA301D7" w14:textId="195A5F95" w:rsidR="00553D63" w:rsidRPr="00B00630" w:rsidRDefault="00553D63" w:rsidP="00B00630">
      <w:pPr>
        <w:pStyle w:val="Ttulo"/>
        <w:divId w:val="490409674"/>
      </w:pPr>
      <w:r w:rsidRPr="00B00630">
        <w:t>&lt;</w:t>
      </w:r>
      <w:r w:rsidR="00D97316">
        <w:t>Gestão de Cinema</w:t>
      </w:r>
      <w:r w:rsidRPr="00B00630">
        <w:t>&gt;</w:t>
      </w:r>
    </w:p>
    <w:p w14:paraId="448A8BDE" w14:textId="77777777" w:rsidR="00553D63" w:rsidRPr="00B00630" w:rsidRDefault="00553D63" w:rsidP="00B00630">
      <w:pPr>
        <w:pStyle w:val="Ttulo"/>
        <w:divId w:val="490409674"/>
      </w:pPr>
    </w:p>
    <w:p w14:paraId="122499BF" w14:textId="77777777" w:rsidR="00553D63" w:rsidRDefault="00553D63" w:rsidP="00B00630">
      <w:pPr>
        <w:pStyle w:val="Ttulo"/>
        <w:divId w:val="490409674"/>
        <w:rPr>
          <w:sz w:val="28"/>
          <w:szCs w:val="28"/>
        </w:rPr>
      </w:pPr>
      <w:r w:rsidRPr="00B00630">
        <w:rPr>
          <w:sz w:val="28"/>
          <w:szCs w:val="28"/>
        </w:rPr>
        <w:t>Versão &lt;1.0&gt;</w:t>
      </w:r>
    </w:p>
    <w:p w14:paraId="212ADC8D" w14:textId="77777777" w:rsidR="00B00630" w:rsidRDefault="00B00630">
      <w:pPr>
        <w:pStyle w:val="Ttulo"/>
        <w:jc w:val="right"/>
        <w:divId w:val="490409674"/>
        <w:rPr>
          <w:sz w:val="28"/>
          <w:szCs w:val="28"/>
        </w:rPr>
      </w:pPr>
    </w:p>
    <w:p w14:paraId="045BCE7D" w14:textId="77777777" w:rsidR="00B00630" w:rsidRDefault="00B00630">
      <w:pPr>
        <w:pStyle w:val="Ttulo"/>
        <w:jc w:val="right"/>
        <w:divId w:val="490409674"/>
        <w:rPr>
          <w:sz w:val="28"/>
          <w:szCs w:val="28"/>
        </w:rPr>
      </w:pPr>
    </w:p>
    <w:p w14:paraId="510D4CE7" w14:textId="77777777" w:rsidR="00B00630" w:rsidRDefault="00B00630">
      <w:pPr>
        <w:pStyle w:val="Ttulo"/>
        <w:jc w:val="right"/>
        <w:divId w:val="490409674"/>
        <w:rPr>
          <w:sz w:val="28"/>
          <w:szCs w:val="28"/>
        </w:rPr>
      </w:pPr>
    </w:p>
    <w:p w14:paraId="064C1C4D" w14:textId="77777777" w:rsidR="00B00630" w:rsidRDefault="00B00630">
      <w:pPr>
        <w:pStyle w:val="Ttulo"/>
        <w:jc w:val="right"/>
        <w:divId w:val="490409674"/>
        <w:rPr>
          <w:sz w:val="28"/>
          <w:szCs w:val="28"/>
        </w:rPr>
      </w:pPr>
    </w:p>
    <w:p w14:paraId="30E67C68" w14:textId="77777777" w:rsidR="00B00630" w:rsidRDefault="00B00630">
      <w:pPr>
        <w:pStyle w:val="Ttulo"/>
        <w:jc w:val="right"/>
        <w:divId w:val="490409674"/>
        <w:rPr>
          <w:sz w:val="28"/>
          <w:szCs w:val="28"/>
        </w:rPr>
      </w:pPr>
    </w:p>
    <w:p w14:paraId="153F71BC" w14:textId="77777777" w:rsidR="00B00630" w:rsidRDefault="00B00630">
      <w:pPr>
        <w:pStyle w:val="Ttulo"/>
        <w:jc w:val="right"/>
        <w:divId w:val="490409674"/>
        <w:rPr>
          <w:sz w:val="28"/>
          <w:szCs w:val="28"/>
        </w:rPr>
      </w:pPr>
    </w:p>
    <w:p w14:paraId="3DFAE581" w14:textId="77777777" w:rsidR="00B00630" w:rsidRDefault="00B00630">
      <w:pPr>
        <w:pStyle w:val="Ttulo"/>
        <w:jc w:val="right"/>
        <w:divId w:val="490409674"/>
        <w:rPr>
          <w:sz w:val="28"/>
          <w:szCs w:val="28"/>
        </w:rPr>
      </w:pPr>
    </w:p>
    <w:p w14:paraId="5D436625" w14:textId="77777777" w:rsidR="00B00630" w:rsidRDefault="00B00630">
      <w:pPr>
        <w:pStyle w:val="Ttulo"/>
        <w:jc w:val="right"/>
        <w:divId w:val="490409674"/>
        <w:rPr>
          <w:sz w:val="28"/>
          <w:szCs w:val="28"/>
        </w:rPr>
      </w:pPr>
    </w:p>
    <w:p w14:paraId="7DB282F0" w14:textId="3B11A235" w:rsidR="00B00630" w:rsidRDefault="00B00630">
      <w:pPr>
        <w:pStyle w:val="Ttulo"/>
        <w:jc w:val="right"/>
        <w:divId w:val="490409674"/>
        <w:rPr>
          <w:sz w:val="28"/>
          <w:szCs w:val="28"/>
        </w:rPr>
      </w:pPr>
      <w:r>
        <w:rPr>
          <w:sz w:val="28"/>
          <w:szCs w:val="28"/>
        </w:rPr>
        <w:t>Equipe:</w:t>
      </w:r>
    </w:p>
    <w:p w14:paraId="2E88A53F" w14:textId="7D499C36" w:rsidR="00D97316" w:rsidRDefault="00D97316">
      <w:pPr>
        <w:pStyle w:val="Ttulo"/>
        <w:jc w:val="right"/>
        <w:divId w:val="490409674"/>
        <w:rPr>
          <w:sz w:val="28"/>
          <w:szCs w:val="28"/>
        </w:rPr>
      </w:pPr>
      <w:r>
        <w:rPr>
          <w:sz w:val="28"/>
          <w:szCs w:val="28"/>
        </w:rPr>
        <w:t>Pedro Henrique Silva Santana – 12011BSI218</w:t>
      </w:r>
    </w:p>
    <w:p w14:paraId="0BFABE5A" w14:textId="4B831E93" w:rsidR="00D97316" w:rsidRDefault="00D97316">
      <w:pPr>
        <w:pStyle w:val="Ttulo"/>
        <w:jc w:val="right"/>
        <w:divId w:val="490409674"/>
        <w:rPr>
          <w:sz w:val="28"/>
          <w:szCs w:val="28"/>
        </w:rPr>
      </w:pPr>
      <w:r>
        <w:rPr>
          <w:sz w:val="28"/>
          <w:szCs w:val="28"/>
        </w:rPr>
        <w:t>Victor Hugo Martins Alves – 12011BSI217</w:t>
      </w:r>
    </w:p>
    <w:p w14:paraId="445627CD" w14:textId="11B7BA5C" w:rsidR="00B00630" w:rsidRDefault="00D97316">
      <w:pPr>
        <w:pStyle w:val="Ttulo"/>
        <w:jc w:val="right"/>
        <w:divId w:val="490409674"/>
        <w:rPr>
          <w:sz w:val="28"/>
          <w:szCs w:val="28"/>
        </w:rPr>
      </w:pPr>
      <w:r>
        <w:rPr>
          <w:sz w:val="28"/>
          <w:szCs w:val="28"/>
        </w:rPr>
        <w:t>André de Oliveira Alcântara</w:t>
      </w:r>
      <w:r w:rsidR="00B00630">
        <w:rPr>
          <w:sz w:val="28"/>
          <w:szCs w:val="28"/>
        </w:rPr>
        <w:t xml:space="preserve"> – </w:t>
      </w:r>
      <w:r w:rsidR="009647E7">
        <w:rPr>
          <w:sz w:val="28"/>
          <w:szCs w:val="28"/>
        </w:rPr>
        <w:t>11821BSI219</w:t>
      </w:r>
    </w:p>
    <w:p w14:paraId="3841ABA1" w14:textId="22A4693F" w:rsidR="00B00630" w:rsidRDefault="00D97316">
      <w:pPr>
        <w:pStyle w:val="Ttulo"/>
        <w:jc w:val="right"/>
        <w:divId w:val="490409674"/>
        <w:rPr>
          <w:sz w:val="28"/>
          <w:szCs w:val="28"/>
        </w:rPr>
      </w:pPr>
      <w:r>
        <w:rPr>
          <w:sz w:val="28"/>
          <w:szCs w:val="28"/>
        </w:rPr>
        <w:t>Luiz Fernando Rosa</w:t>
      </w:r>
      <w:r w:rsidR="00B00630">
        <w:rPr>
          <w:sz w:val="28"/>
          <w:szCs w:val="28"/>
        </w:rPr>
        <w:t xml:space="preserve"> – </w:t>
      </w:r>
      <w:r w:rsidR="009647E7">
        <w:rPr>
          <w:sz w:val="28"/>
          <w:szCs w:val="28"/>
        </w:rPr>
        <w:t>11821BSI226</w:t>
      </w:r>
    </w:p>
    <w:p w14:paraId="4A621641" w14:textId="464CE7FC" w:rsidR="00B00630" w:rsidRDefault="00D97316">
      <w:pPr>
        <w:pStyle w:val="Ttulo"/>
        <w:jc w:val="right"/>
        <w:divId w:val="490409674"/>
        <w:rPr>
          <w:sz w:val="28"/>
          <w:szCs w:val="28"/>
        </w:rPr>
      </w:pPr>
      <w:r w:rsidRPr="00D97316">
        <w:rPr>
          <w:sz w:val="28"/>
          <w:szCs w:val="28"/>
        </w:rPr>
        <w:t xml:space="preserve">Mateus Herrera </w:t>
      </w:r>
      <w:proofErr w:type="spellStart"/>
      <w:r w:rsidRPr="00D97316">
        <w:rPr>
          <w:sz w:val="28"/>
          <w:szCs w:val="28"/>
        </w:rPr>
        <w:t>Gobetti</w:t>
      </w:r>
      <w:proofErr w:type="spellEnd"/>
      <w:r w:rsidRPr="00D97316">
        <w:rPr>
          <w:sz w:val="28"/>
          <w:szCs w:val="28"/>
        </w:rPr>
        <w:t xml:space="preserve"> Borges</w:t>
      </w:r>
      <w:r w:rsidR="00B00630">
        <w:rPr>
          <w:sz w:val="28"/>
          <w:szCs w:val="28"/>
        </w:rPr>
        <w:t xml:space="preserve"> – 77777</w:t>
      </w:r>
    </w:p>
    <w:p w14:paraId="2FFCA27E" w14:textId="77777777" w:rsidR="00B00630" w:rsidRDefault="00B00630">
      <w:pPr>
        <w:pStyle w:val="Ttulo"/>
        <w:jc w:val="right"/>
        <w:divId w:val="490409674"/>
        <w:rPr>
          <w:sz w:val="28"/>
          <w:szCs w:val="28"/>
        </w:rPr>
      </w:pPr>
    </w:p>
    <w:p w14:paraId="09F27E50" w14:textId="0A5C3926" w:rsidR="00B00630" w:rsidRDefault="00B00630">
      <w:pPr>
        <w:pStyle w:val="Ttulo"/>
        <w:jc w:val="right"/>
        <w:divId w:val="490409674"/>
        <w:rPr>
          <w:sz w:val="28"/>
          <w:szCs w:val="28"/>
        </w:rPr>
      </w:pPr>
      <w:r>
        <w:rPr>
          <w:sz w:val="28"/>
          <w:szCs w:val="28"/>
        </w:rPr>
        <w:t xml:space="preserve">Líder da Equipe: </w:t>
      </w:r>
      <w:r w:rsidR="00D97316">
        <w:rPr>
          <w:sz w:val="28"/>
          <w:szCs w:val="28"/>
        </w:rPr>
        <w:t>Pedro Henrique Silva Santana</w:t>
      </w:r>
    </w:p>
    <w:p w14:paraId="77594A25" w14:textId="487A12C0" w:rsidR="000A462D" w:rsidRPr="00B00630" w:rsidRDefault="00D97316">
      <w:pPr>
        <w:pStyle w:val="Ttulo"/>
        <w:jc w:val="right"/>
        <w:divId w:val="490409674"/>
      </w:pPr>
      <w:r w:rsidRPr="00D97316">
        <w:rPr>
          <w:sz w:val="28"/>
          <w:szCs w:val="28"/>
        </w:rPr>
        <w:t>pedro.santana@ufu.br</w:t>
      </w:r>
    </w:p>
    <w:p w14:paraId="377E609B" w14:textId="77777777" w:rsidR="000A462D" w:rsidRPr="00B00630" w:rsidRDefault="000A462D" w:rsidP="000A462D">
      <w:pPr>
        <w:pStyle w:val="infoblue"/>
        <w:divId w:val="490409674"/>
      </w:pPr>
      <w:r w:rsidRPr="00B00630">
        <w:t>[Observação: O template a s</w:t>
      </w:r>
      <w:r>
        <w:t>eguir é fornecido para uso com Processo Unificado</w:t>
      </w:r>
      <w:r w:rsidRPr="00B00630">
        <w:t>. O texto entre colchetes e exibido em itálico, em azul (estilo=</w:t>
      </w:r>
      <w:proofErr w:type="spellStart"/>
      <w:r w:rsidRPr="00B00630">
        <w:t>InfoBlue</w:t>
      </w:r>
      <w:proofErr w:type="spellEnd"/>
      <w:r w:rsidRPr="00B00630">
        <w:t>), é fornecido para orientar o autor e deverá ser excluído antes da publicação do documento. Qualquer parágrafo inserido após esse estilo será definido automaticamente como normal (estilo=</w:t>
      </w:r>
      <w:proofErr w:type="spellStart"/>
      <w:r w:rsidRPr="00B00630">
        <w:t>BodyText</w:t>
      </w:r>
      <w:proofErr w:type="spellEnd"/>
      <w:r w:rsidRPr="00B00630">
        <w:t>).]</w:t>
      </w:r>
    </w:p>
    <w:p w14:paraId="064CFB32" w14:textId="77777777" w:rsidR="00592196" w:rsidRDefault="00592196">
      <w:pPr>
        <w:pStyle w:val="Ttulo"/>
        <w:divId w:val="490409674"/>
        <w:rPr>
          <w:sz w:val="28"/>
          <w:szCs w:val="28"/>
        </w:rPr>
      </w:pPr>
    </w:p>
    <w:p w14:paraId="524D5B52" w14:textId="77777777" w:rsidR="00B00630" w:rsidRDefault="00553D63">
      <w:pPr>
        <w:pStyle w:val="Ttulo"/>
        <w:divId w:val="490409674"/>
        <w:rPr>
          <w:sz w:val="28"/>
          <w:szCs w:val="28"/>
        </w:rPr>
      </w:pPr>
      <w:r w:rsidRPr="00B00630">
        <w:rPr>
          <w:sz w:val="28"/>
          <w:szCs w:val="28"/>
        </w:rPr>
        <w:lastRenderedPageBreak/>
        <w:t> </w:t>
      </w:r>
    </w:p>
    <w:p w14:paraId="7CB52E6E" w14:textId="019054BA" w:rsidR="00553D63" w:rsidRPr="00782940" w:rsidRDefault="00553D63">
      <w:pPr>
        <w:pStyle w:val="Ttulo"/>
        <w:divId w:val="2042433925"/>
      </w:pPr>
      <w:r w:rsidRPr="00782940">
        <w:t>Histórico da Revisão</w:t>
      </w:r>
      <w:r w:rsidR="00606A5E" w:rsidRPr="00782940">
        <w:t xml:space="preserve"> do Documento</w:t>
      </w: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30"/>
        <w:gridCol w:w="1088"/>
        <w:gridCol w:w="3237"/>
        <w:gridCol w:w="2033"/>
      </w:tblGrid>
      <w:tr w:rsidR="00553D63" w14:paraId="5CF20DB3" w14:textId="77777777">
        <w:trPr>
          <w:divId w:val="2042433925"/>
        </w:trPr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C32367" w14:textId="77777777" w:rsidR="00553D63" w:rsidRDefault="00553D63">
            <w:pPr>
              <w:pStyle w:val="tabletext"/>
              <w:jc w:val="center"/>
            </w:pPr>
            <w:r>
              <w:rPr>
                <w:b/>
                <w:bCs/>
              </w:rPr>
              <w:t>Data</w:t>
            </w:r>
          </w:p>
        </w:tc>
        <w:tc>
          <w:tcPr>
            <w:tcW w:w="115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32008E" w14:textId="77777777" w:rsidR="00553D63" w:rsidRDefault="00553D63">
            <w:pPr>
              <w:pStyle w:val="tabletext"/>
              <w:jc w:val="center"/>
            </w:pPr>
            <w:r>
              <w:rPr>
                <w:b/>
                <w:bCs/>
              </w:rPr>
              <w:t>Versão</w:t>
            </w:r>
          </w:p>
        </w:tc>
        <w:tc>
          <w:tcPr>
            <w:tcW w:w="374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4C3521" w14:textId="77777777" w:rsidR="00553D63" w:rsidRDefault="00553D63">
            <w:pPr>
              <w:pStyle w:val="tabletext"/>
              <w:jc w:val="center"/>
            </w:pPr>
            <w:r>
              <w:rPr>
                <w:b/>
                <w:bCs/>
              </w:rPr>
              <w:t>Descrição</w:t>
            </w:r>
          </w:p>
        </w:tc>
        <w:tc>
          <w:tcPr>
            <w:tcW w:w="230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9F2241" w14:textId="77777777" w:rsidR="00553D63" w:rsidRDefault="00553D63">
            <w:pPr>
              <w:pStyle w:val="tabletext"/>
              <w:jc w:val="center"/>
            </w:pPr>
            <w:r>
              <w:rPr>
                <w:b/>
                <w:bCs/>
              </w:rPr>
              <w:t>Autor</w:t>
            </w:r>
          </w:p>
        </w:tc>
      </w:tr>
      <w:tr w:rsidR="00553D63" w14:paraId="461A3520" w14:textId="77777777">
        <w:trPr>
          <w:divId w:val="2042433925"/>
        </w:trPr>
        <w:tc>
          <w:tcPr>
            <w:tcW w:w="23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04700E" w14:textId="77777777" w:rsidR="00553D63" w:rsidRDefault="00553D63">
            <w:pPr>
              <w:pStyle w:val="tabletext"/>
            </w:pPr>
            <w:r>
              <w:t>&lt;</w:t>
            </w:r>
            <w:proofErr w:type="spellStart"/>
            <w:r>
              <w:t>dd</w:t>
            </w:r>
            <w:proofErr w:type="spellEnd"/>
            <w:r>
              <w:t>/</w:t>
            </w:r>
            <w:proofErr w:type="spellStart"/>
            <w:r>
              <w:t>mmm</w:t>
            </w:r>
            <w:proofErr w:type="spellEnd"/>
            <w:r>
              <w:t>/aa&gt;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4BB5BB" w14:textId="77777777" w:rsidR="00553D63" w:rsidRDefault="00553D63">
            <w:pPr>
              <w:pStyle w:val="tabletext"/>
            </w:pPr>
            <w:r>
              <w:t>&lt;</w:t>
            </w:r>
            <w:proofErr w:type="spellStart"/>
            <w:r>
              <w:t>x.x</w:t>
            </w:r>
            <w:proofErr w:type="spellEnd"/>
            <w:r>
              <w:t>&gt;</w:t>
            </w:r>
          </w:p>
        </w:tc>
        <w:tc>
          <w:tcPr>
            <w:tcW w:w="37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87AF4E" w14:textId="77777777" w:rsidR="00553D63" w:rsidRDefault="00553D63">
            <w:pPr>
              <w:pStyle w:val="tabletext"/>
            </w:pPr>
            <w:r>
              <w:t>&lt;detalhes&gt;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5D4483" w14:textId="77777777" w:rsidR="00553D63" w:rsidRDefault="00553D63">
            <w:pPr>
              <w:pStyle w:val="tabletext"/>
            </w:pPr>
            <w:r>
              <w:t>&lt;nome&gt;</w:t>
            </w:r>
          </w:p>
        </w:tc>
      </w:tr>
      <w:tr w:rsidR="00553D63" w14:paraId="15D7CC7F" w14:textId="77777777">
        <w:trPr>
          <w:divId w:val="2042433925"/>
        </w:trPr>
        <w:tc>
          <w:tcPr>
            <w:tcW w:w="23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4D6CD" w14:textId="77777777" w:rsidR="00553D63" w:rsidRDefault="00553D63">
            <w:pPr>
              <w:pStyle w:val="tabletext"/>
            </w:pPr>
            <w: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616FEE" w14:textId="77777777" w:rsidR="00553D63" w:rsidRDefault="00553D63">
            <w:pPr>
              <w:pStyle w:val="tabletext"/>
            </w:pPr>
            <w:r>
              <w:t> </w:t>
            </w:r>
          </w:p>
        </w:tc>
        <w:tc>
          <w:tcPr>
            <w:tcW w:w="37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0FE83B" w14:textId="77777777" w:rsidR="00553D63" w:rsidRDefault="00553D63">
            <w:pPr>
              <w:pStyle w:val="tabletext"/>
            </w:pPr>
            <w:r>
              <w:t> 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D197E" w14:textId="77777777" w:rsidR="00553D63" w:rsidRDefault="00553D63">
            <w:pPr>
              <w:pStyle w:val="tabletext"/>
            </w:pPr>
            <w:r>
              <w:t> </w:t>
            </w:r>
          </w:p>
        </w:tc>
      </w:tr>
      <w:tr w:rsidR="00553D63" w14:paraId="2D190280" w14:textId="77777777">
        <w:trPr>
          <w:divId w:val="2042433925"/>
        </w:trPr>
        <w:tc>
          <w:tcPr>
            <w:tcW w:w="23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CCFD3" w14:textId="77777777" w:rsidR="00553D63" w:rsidRDefault="00553D63">
            <w:pPr>
              <w:pStyle w:val="tabletext"/>
            </w:pPr>
            <w: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D8128" w14:textId="77777777" w:rsidR="00553D63" w:rsidRDefault="00553D63">
            <w:pPr>
              <w:pStyle w:val="tabletext"/>
            </w:pPr>
            <w:r>
              <w:t> </w:t>
            </w:r>
          </w:p>
        </w:tc>
        <w:tc>
          <w:tcPr>
            <w:tcW w:w="37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0BB83" w14:textId="77777777" w:rsidR="00553D63" w:rsidRDefault="00553D63">
            <w:pPr>
              <w:pStyle w:val="tabletext"/>
            </w:pPr>
            <w:r>
              <w:t> 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068493" w14:textId="77777777" w:rsidR="00553D63" w:rsidRDefault="00553D63">
            <w:pPr>
              <w:pStyle w:val="tabletext"/>
            </w:pPr>
            <w:r>
              <w:t> </w:t>
            </w:r>
          </w:p>
        </w:tc>
      </w:tr>
      <w:tr w:rsidR="00553D63" w14:paraId="5FFD9A43" w14:textId="77777777">
        <w:trPr>
          <w:divId w:val="2042433925"/>
        </w:trPr>
        <w:tc>
          <w:tcPr>
            <w:tcW w:w="23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81AF29" w14:textId="77777777" w:rsidR="00553D63" w:rsidRDefault="00553D63">
            <w:pPr>
              <w:pStyle w:val="tabletext"/>
            </w:pPr>
            <w: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297663" w14:textId="77777777" w:rsidR="00553D63" w:rsidRDefault="00553D63">
            <w:pPr>
              <w:pStyle w:val="tabletext"/>
            </w:pPr>
            <w:r>
              <w:t> </w:t>
            </w:r>
          </w:p>
        </w:tc>
        <w:tc>
          <w:tcPr>
            <w:tcW w:w="37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F7A2B" w14:textId="77777777" w:rsidR="00553D63" w:rsidRDefault="00553D63">
            <w:pPr>
              <w:pStyle w:val="tabletext"/>
            </w:pPr>
            <w:r>
              <w:t> 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ECB65" w14:textId="77777777" w:rsidR="00553D63" w:rsidRDefault="00553D63">
            <w:pPr>
              <w:pStyle w:val="tabletext"/>
            </w:pPr>
            <w:r>
              <w:t> </w:t>
            </w:r>
          </w:p>
        </w:tc>
      </w:tr>
    </w:tbl>
    <w:p w14:paraId="1F13DB80" w14:textId="6E36D8BD" w:rsidR="00553D63" w:rsidRDefault="00553D63">
      <w:pPr>
        <w:divId w:val="2042433925"/>
        <w:rPr>
          <w:lang w:val="en-US"/>
        </w:rPr>
      </w:pPr>
      <w:r>
        <w:rPr>
          <w:lang w:val="en-US"/>
        </w:rPr>
        <w:t> </w:t>
      </w:r>
    </w:p>
    <w:p w14:paraId="4925B6C8" w14:textId="46E1F4B1" w:rsidR="00606A5E" w:rsidRDefault="00606A5E">
      <w:pPr>
        <w:divId w:val="2042433925"/>
        <w:rPr>
          <w:lang w:val="en-US"/>
        </w:rPr>
      </w:pPr>
    </w:p>
    <w:p w14:paraId="65750290" w14:textId="54F04D77" w:rsidR="00606A5E" w:rsidRDefault="00606A5E">
      <w:pPr>
        <w:divId w:val="2042433925"/>
        <w:rPr>
          <w:lang w:val="en-US"/>
        </w:rPr>
      </w:pPr>
    </w:p>
    <w:p w14:paraId="1DD8F066" w14:textId="77777777" w:rsidR="00606A5E" w:rsidRDefault="00606A5E" w:rsidP="00606A5E">
      <w:pPr>
        <w:pStyle w:val="Ttulo"/>
        <w:divId w:val="2042433925"/>
        <w:rPr>
          <w:sz w:val="32"/>
          <w:szCs w:val="32"/>
        </w:rPr>
      </w:pPr>
      <w:r>
        <w:rPr>
          <w:sz w:val="28"/>
          <w:szCs w:val="28"/>
        </w:rPr>
        <w:t>Histórico da Participação dos Membros da Equipe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36"/>
        <w:gridCol w:w="1435"/>
        <w:gridCol w:w="4417"/>
      </w:tblGrid>
      <w:tr w:rsidR="00606A5E" w14:paraId="606F29AA" w14:textId="77777777" w:rsidTr="00606A5E">
        <w:trPr>
          <w:divId w:val="2042433925"/>
          <w:jc w:val="center"/>
        </w:trPr>
        <w:tc>
          <w:tcPr>
            <w:tcW w:w="2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/>
            <w:hideMark/>
          </w:tcPr>
          <w:p w14:paraId="268B323A" w14:textId="77777777" w:rsidR="00606A5E" w:rsidRDefault="00606A5E">
            <w:pPr>
              <w:pStyle w:val="table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mbro</w:t>
            </w:r>
          </w:p>
        </w:tc>
        <w:tc>
          <w:tcPr>
            <w:tcW w:w="14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12A540" w14:textId="77777777" w:rsidR="00606A5E" w:rsidRDefault="00606A5E">
            <w:pPr>
              <w:pStyle w:val="tabletext"/>
              <w:jc w:val="center"/>
            </w:pPr>
            <w:r>
              <w:rPr>
                <w:b/>
                <w:bCs/>
              </w:rPr>
              <w:t>Data</w:t>
            </w:r>
          </w:p>
        </w:tc>
        <w:tc>
          <w:tcPr>
            <w:tcW w:w="448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5A5B58" w14:textId="77777777" w:rsidR="00606A5E" w:rsidRDefault="00606A5E">
            <w:pPr>
              <w:pStyle w:val="tabletext"/>
              <w:jc w:val="center"/>
            </w:pPr>
            <w:r>
              <w:rPr>
                <w:b/>
                <w:bCs/>
              </w:rPr>
              <w:t>Descrição</w:t>
            </w:r>
          </w:p>
        </w:tc>
      </w:tr>
      <w:tr w:rsidR="00606A5E" w14:paraId="4800BE97" w14:textId="77777777" w:rsidTr="00606A5E">
        <w:trPr>
          <w:divId w:val="2042433925"/>
          <w:jc w:val="center"/>
        </w:trPr>
        <w:tc>
          <w:tcPr>
            <w:tcW w:w="267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39E51C6" w14:textId="77777777" w:rsidR="00606A5E" w:rsidRDefault="00606A5E">
            <w:pPr>
              <w:pStyle w:val="tabletext"/>
            </w:pPr>
            <w:r>
              <w:t>&lt;nome&gt;</w:t>
            </w:r>
          </w:p>
        </w:tc>
        <w:tc>
          <w:tcPr>
            <w:tcW w:w="14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B3EBCE" w14:textId="77777777" w:rsidR="00606A5E" w:rsidRDefault="00606A5E">
            <w:pPr>
              <w:pStyle w:val="tabletext"/>
            </w:pPr>
            <w:r>
              <w:t>&lt;</w:t>
            </w:r>
            <w:proofErr w:type="spellStart"/>
            <w:r>
              <w:t>dd</w:t>
            </w:r>
            <w:proofErr w:type="spellEnd"/>
            <w:r>
              <w:t>/mm/</w:t>
            </w:r>
            <w:proofErr w:type="spellStart"/>
            <w:r>
              <w:t>aaaa</w:t>
            </w:r>
            <w:proofErr w:type="spellEnd"/>
            <w:r>
              <w:t>&gt;</w:t>
            </w:r>
          </w:p>
        </w:tc>
        <w:tc>
          <w:tcPr>
            <w:tcW w:w="44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9ED45" w14:textId="77777777" w:rsidR="00606A5E" w:rsidRDefault="00606A5E">
            <w:pPr>
              <w:pStyle w:val="tabletext"/>
            </w:pPr>
            <w:r>
              <w:t>&lt;detalhes&gt;</w:t>
            </w:r>
          </w:p>
          <w:p w14:paraId="4AC022B8" w14:textId="77777777" w:rsidR="00606A5E" w:rsidRDefault="00606A5E">
            <w:pPr>
              <w:pStyle w:val="tabletext"/>
            </w:pPr>
          </w:p>
        </w:tc>
      </w:tr>
      <w:tr w:rsidR="00606A5E" w14:paraId="06CA2F33" w14:textId="77777777" w:rsidTr="00606A5E">
        <w:trPr>
          <w:divId w:val="2042433925"/>
          <w:jc w:val="center"/>
        </w:trPr>
        <w:tc>
          <w:tcPr>
            <w:tcW w:w="267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F9C8736" w14:textId="77777777" w:rsidR="00606A5E" w:rsidRDefault="00606A5E">
            <w:pPr>
              <w:pStyle w:val="tabletext"/>
            </w:pPr>
            <w:r>
              <w:t>&lt;nome&gt;</w:t>
            </w:r>
          </w:p>
        </w:tc>
        <w:tc>
          <w:tcPr>
            <w:tcW w:w="14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FC1316" w14:textId="77777777" w:rsidR="00606A5E" w:rsidRDefault="00606A5E">
            <w:pPr>
              <w:pStyle w:val="tabletext"/>
            </w:pPr>
            <w:r>
              <w:t>&lt;</w:t>
            </w:r>
            <w:proofErr w:type="spellStart"/>
            <w:r>
              <w:t>dd</w:t>
            </w:r>
            <w:proofErr w:type="spellEnd"/>
            <w:r>
              <w:t>/mm/</w:t>
            </w:r>
            <w:proofErr w:type="spellStart"/>
            <w:r>
              <w:t>aaaa</w:t>
            </w:r>
            <w:proofErr w:type="spellEnd"/>
            <w:r>
              <w:t>&gt;</w:t>
            </w:r>
          </w:p>
        </w:tc>
        <w:tc>
          <w:tcPr>
            <w:tcW w:w="44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4FF1E" w14:textId="77777777" w:rsidR="00606A5E" w:rsidRDefault="00606A5E">
            <w:pPr>
              <w:pStyle w:val="tabletext"/>
            </w:pPr>
            <w:r>
              <w:t>&lt;detalhes&gt;</w:t>
            </w:r>
          </w:p>
          <w:p w14:paraId="026C10B9" w14:textId="77777777" w:rsidR="00606A5E" w:rsidRDefault="00606A5E">
            <w:pPr>
              <w:pStyle w:val="tabletext"/>
            </w:pPr>
          </w:p>
        </w:tc>
      </w:tr>
      <w:tr w:rsidR="00606A5E" w14:paraId="23150D5B" w14:textId="77777777" w:rsidTr="00606A5E">
        <w:trPr>
          <w:divId w:val="2042433925"/>
          <w:jc w:val="center"/>
        </w:trPr>
        <w:tc>
          <w:tcPr>
            <w:tcW w:w="267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816E88" w14:textId="77777777" w:rsidR="00606A5E" w:rsidRDefault="00606A5E">
            <w:pPr>
              <w:pStyle w:val="tabletext"/>
            </w:pPr>
            <w:r>
              <w:t>&lt;nome&gt;</w:t>
            </w:r>
          </w:p>
        </w:tc>
        <w:tc>
          <w:tcPr>
            <w:tcW w:w="14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7A07F4" w14:textId="77777777" w:rsidR="00606A5E" w:rsidRDefault="00606A5E">
            <w:pPr>
              <w:pStyle w:val="tabletext"/>
            </w:pPr>
            <w:r>
              <w:t>&lt;</w:t>
            </w:r>
            <w:proofErr w:type="spellStart"/>
            <w:r>
              <w:t>dd</w:t>
            </w:r>
            <w:proofErr w:type="spellEnd"/>
            <w:r>
              <w:t>/mm/</w:t>
            </w:r>
            <w:proofErr w:type="spellStart"/>
            <w:r>
              <w:t>aaaa</w:t>
            </w:r>
            <w:proofErr w:type="spellEnd"/>
            <w:r>
              <w:t>&gt;</w:t>
            </w:r>
          </w:p>
        </w:tc>
        <w:tc>
          <w:tcPr>
            <w:tcW w:w="448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8FDAD7" w14:textId="77777777" w:rsidR="00606A5E" w:rsidRDefault="00606A5E">
            <w:pPr>
              <w:pStyle w:val="tabletext"/>
            </w:pPr>
            <w:r>
              <w:t>&lt;detalhes&gt;</w:t>
            </w:r>
          </w:p>
          <w:p w14:paraId="66CB5F54" w14:textId="77777777" w:rsidR="00606A5E" w:rsidRDefault="00606A5E">
            <w:pPr>
              <w:pStyle w:val="tabletext"/>
            </w:pPr>
          </w:p>
        </w:tc>
      </w:tr>
      <w:tr w:rsidR="00606A5E" w14:paraId="5FEEC4C9" w14:textId="77777777" w:rsidTr="00606A5E">
        <w:trPr>
          <w:divId w:val="2042433925"/>
          <w:jc w:val="center"/>
        </w:trPr>
        <w:tc>
          <w:tcPr>
            <w:tcW w:w="2676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hideMark/>
          </w:tcPr>
          <w:p w14:paraId="79AE2EDA" w14:textId="77777777" w:rsidR="00606A5E" w:rsidRDefault="00606A5E">
            <w:pPr>
              <w:pStyle w:val="tabletext"/>
            </w:pPr>
            <w:r>
              <w:t>&lt;nome&gt;</w:t>
            </w:r>
          </w:p>
        </w:tc>
        <w:tc>
          <w:tcPr>
            <w:tcW w:w="1435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485663" w14:textId="77777777" w:rsidR="00606A5E" w:rsidRDefault="00606A5E">
            <w:pPr>
              <w:pStyle w:val="tabletext"/>
            </w:pPr>
            <w:r>
              <w:t>&lt;</w:t>
            </w:r>
            <w:proofErr w:type="spellStart"/>
            <w:r>
              <w:t>dd</w:t>
            </w:r>
            <w:proofErr w:type="spellEnd"/>
            <w:r>
              <w:t>/mm/</w:t>
            </w:r>
            <w:proofErr w:type="spellStart"/>
            <w:r>
              <w:t>aaaa</w:t>
            </w:r>
            <w:proofErr w:type="spellEnd"/>
            <w:r>
              <w:t>&gt;</w:t>
            </w:r>
          </w:p>
        </w:tc>
        <w:tc>
          <w:tcPr>
            <w:tcW w:w="448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26CABD" w14:textId="77777777" w:rsidR="00606A5E" w:rsidRDefault="00606A5E">
            <w:pPr>
              <w:pStyle w:val="tabletext"/>
            </w:pPr>
            <w:r>
              <w:t>&lt;detalhes&gt;</w:t>
            </w:r>
          </w:p>
          <w:p w14:paraId="4F3C8608" w14:textId="77777777" w:rsidR="00606A5E" w:rsidRDefault="00606A5E">
            <w:pPr>
              <w:pStyle w:val="tabletext"/>
            </w:pPr>
          </w:p>
        </w:tc>
      </w:tr>
      <w:tr w:rsidR="00606A5E" w14:paraId="50DC214B" w14:textId="77777777" w:rsidTr="00606A5E">
        <w:trPr>
          <w:divId w:val="2042433925"/>
          <w:jc w:val="center"/>
        </w:trPr>
        <w:tc>
          <w:tcPr>
            <w:tcW w:w="2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031BA" w14:textId="77777777" w:rsidR="00606A5E" w:rsidRDefault="00606A5E">
            <w:pPr>
              <w:pStyle w:val="tabletext"/>
            </w:pPr>
            <w:r>
              <w:t>&lt;nome&gt;</w:t>
            </w:r>
          </w:p>
        </w:tc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09D30" w14:textId="77777777" w:rsidR="00606A5E" w:rsidRDefault="00606A5E">
            <w:pPr>
              <w:pStyle w:val="tabletext"/>
            </w:pPr>
            <w:r>
              <w:t>&lt;</w:t>
            </w:r>
            <w:proofErr w:type="spellStart"/>
            <w:r>
              <w:t>dd</w:t>
            </w:r>
            <w:proofErr w:type="spellEnd"/>
            <w:r>
              <w:t>/mm/</w:t>
            </w:r>
            <w:proofErr w:type="spellStart"/>
            <w:r>
              <w:t>aaaa</w:t>
            </w:r>
            <w:proofErr w:type="spellEnd"/>
            <w:r>
              <w:t>&gt;</w:t>
            </w:r>
          </w:p>
        </w:tc>
        <w:tc>
          <w:tcPr>
            <w:tcW w:w="4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1B1480" w14:textId="77777777" w:rsidR="00606A5E" w:rsidRDefault="00606A5E">
            <w:pPr>
              <w:pStyle w:val="tabletext"/>
            </w:pPr>
            <w:r>
              <w:t>&lt;detalhes&gt;</w:t>
            </w:r>
          </w:p>
          <w:p w14:paraId="16EE5914" w14:textId="77777777" w:rsidR="00606A5E" w:rsidRDefault="00606A5E">
            <w:pPr>
              <w:pStyle w:val="tabletext"/>
            </w:pPr>
          </w:p>
        </w:tc>
      </w:tr>
    </w:tbl>
    <w:p w14:paraId="21D8B170" w14:textId="77777777" w:rsidR="00606A5E" w:rsidRDefault="00606A5E">
      <w:pPr>
        <w:divId w:val="2042433925"/>
        <w:rPr>
          <w:lang w:val="en-US"/>
        </w:rPr>
      </w:pPr>
    </w:p>
    <w:p w14:paraId="57D88B33" w14:textId="77777777" w:rsidR="008E6120" w:rsidRDefault="00553D63" w:rsidP="008E6120">
      <w:pPr>
        <w:pStyle w:val="Ttulo"/>
        <w:divId w:val="2042433925"/>
        <w:rPr>
          <w:lang w:val="en-US"/>
        </w:rPr>
      </w:pPr>
      <w:r>
        <w:rPr>
          <w:b w:val="0"/>
          <w:bCs w:val="0"/>
          <w:lang w:val="en-US"/>
        </w:rPr>
        <w:br w:type="page"/>
      </w:r>
      <w:proofErr w:type="spellStart"/>
      <w:r w:rsidR="008E6120">
        <w:rPr>
          <w:lang w:val="en-US"/>
        </w:rPr>
        <w:lastRenderedPageBreak/>
        <w:t>Índice</w:t>
      </w:r>
      <w:proofErr w:type="spellEnd"/>
      <w:r w:rsidR="008E6120">
        <w:rPr>
          <w:lang w:val="en-US"/>
        </w:rPr>
        <w:t xml:space="preserve"> </w:t>
      </w:r>
      <w:proofErr w:type="spellStart"/>
      <w:r w:rsidR="008E6120">
        <w:rPr>
          <w:lang w:val="en-US"/>
        </w:rPr>
        <w:t>Analítico</w:t>
      </w:r>
      <w:proofErr w:type="spellEnd"/>
    </w:p>
    <w:p w14:paraId="6B4D7997" w14:textId="2D69C402" w:rsidR="00F57FC3" w:rsidRDefault="008E6120" w:rsidP="00F57FC3">
      <w:pPr>
        <w:pStyle w:val="Sumrio1"/>
        <w:tabs>
          <w:tab w:val="right" w:leader="dot" w:pos="8494"/>
        </w:tabs>
        <w:divId w:val="2042433925"/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67043112" w:history="1">
        <w:r w:rsidR="00F57FC3" w:rsidRPr="00F563EA">
          <w:rPr>
            <w:rStyle w:val="Hyperlink"/>
            <w:noProof/>
          </w:rPr>
          <w:t>1.         Introdução</w:t>
        </w:r>
        <w:r w:rsidR="00F57FC3">
          <w:rPr>
            <w:noProof/>
            <w:webHidden/>
          </w:rPr>
          <w:tab/>
        </w:r>
        <w:r w:rsidR="00F57FC3">
          <w:rPr>
            <w:noProof/>
            <w:webHidden/>
          </w:rPr>
          <w:fldChar w:fldCharType="begin"/>
        </w:r>
        <w:r w:rsidR="00F57FC3">
          <w:rPr>
            <w:noProof/>
            <w:webHidden/>
          </w:rPr>
          <w:instrText xml:space="preserve"> PAGEREF _Toc67043112 \h </w:instrText>
        </w:r>
        <w:r w:rsidR="00F57FC3">
          <w:rPr>
            <w:noProof/>
            <w:webHidden/>
          </w:rPr>
        </w:r>
        <w:r w:rsidR="00F57FC3">
          <w:rPr>
            <w:noProof/>
            <w:webHidden/>
          </w:rPr>
          <w:fldChar w:fldCharType="separate"/>
        </w:r>
        <w:r w:rsidR="00F57FC3">
          <w:rPr>
            <w:noProof/>
            <w:webHidden/>
          </w:rPr>
          <w:t>4</w:t>
        </w:r>
        <w:r w:rsidR="00F57FC3">
          <w:rPr>
            <w:noProof/>
            <w:webHidden/>
          </w:rPr>
          <w:fldChar w:fldCharType="end"/>
        </w:r>
      </w:hyperlink>
    </w:p>
    <w:p w14:paraId="163E8234" w14:textId="56F25C02" w:rsidR="00F57FC3" w:rsidRDefault="00394ED9" w:rsidP="00F57FC3">
      <w:pPr>
        <w:pStyle w:val="Sumrio1"/>
        <w:tabs>
          <w:tab w:val="left" w:pos="432"/>
          <w:tab w:val="right" w:leader="dot" w:pos="8494"/>
        </w:tabs>
        <w:divId w:val="2042433925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043113" w:history="1">
        <w:r w:rsidR="00F57FC3" w:rsidRPr="00F563EA">
          <w:rPr>
            <w:rStyle w:val="Hyperlink"/>
            <w:noProof/>
          </w:rPr>
          <w:t>2.</w:t>
        </w:r>
        <w:r w:rsidR="00F57FC3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57FC3" w:rsidRPr="00F563EA">
          <w:rPr>
            <w:rStyle w:val="Hyperlink"/>
            <w:noProof/>
          </w:rPr>
          <w:t>Descrição da Empresa</w:t>
        </w:r>
        <w:r w:rsidR="00F57FC3">
          <w:rPr>
            <w:noProof/>
            <w:webHidden/>
          </w:rPr>
          <w:tab/>
        </w:r>
        <w:r w:rsidR="00F57FC3">
          <w:rPr>
            <w:noProof/>
            <w:webHidden/>
          </w:rPr>
          <w:fldChar w:fldCharType="begin"/>
        </w:r>
        <w:r w:rsidR="00F57FC3">
          <w:rPr>
            <w:noProof/>
            <w:webHidden/>
          </w:rPr>
          <w:instrText xml:space="preserve"> PAGEREF _Toc67043113 \h </w:instrText>
        </w:r>
        <w:r w:rsidR="00F57FC3">
          <w:rPr>
            <w:noProof/>
            <w:webHidden/>
          </w:rPr>
        </w:r>
        <w:r w:rsidR="00F57FC3">
          <w:rPr>
            <w:noProof/>
            <w:webHidden/>
          </w:rPr>
          <w:fldChar w:fldCharType="separate"/>
        </w:r>
        <w:r w:rsidR="00F57FC3">
          <w:rPr>
            <w:noProof/>
            <w:webHidden/>
          </w:rPr>
          <w:t>4</w:t>
        </w:r>
        <w:r w:rsidR="00F57FC3">
          <w:rPr>
            <w:noProof/>
            <w:webHidden/>
          </w:rPr>
          <w:fldChar w:fldCharType="end"/>
        </w:r>
      </w:hyperlink>
    </w:p>
    <w:p w14:paraId="7715D18A" w14:textId="59AAE91D" w:rsidR="00F57FC3" w:rsidRDefault="00394ED9" w:rsidP="00F57FC3">
      <w:pPr>
        <w:pStyle w:val="Sumrio1"/>
        <w:tabs>
          <w:tab w:val="right" w:leader="dot" w:pos="8494"/>
        </w:tabs>
        <w:divId w:val="2042433925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043114" w:history="1">
        <w:r w:rsidR="00F57FC3" w:rsidRPr="00F563EA">
          <w:rPr>
            <w:rStyle w:val="Hyperlink"/>
            <w:noProof/>
          </w:rPr>
          <w:t>3.              Objetivos do Produto</w:t>
        </w:r>
        <w:r w:rsidR="00F57FC3">
          <w:rPr>
            <w:noProof/>
            <w:webHidden/>
          </w:rPr>
          <w:tab/>
        </w:r>
        <w:r w:rsidR="00F57FC3">
          <w:rPr>
            <w:noProof/>
            <w:webHidden/>
          </w:rPr>
          <w:fldChar w:fldCharType="begin"/>
        </w:r>
        <w:r w:rsidR="00F57FC3">
          <w:rPr>
            <w:noProof/>
            <w:webHidden/>
          </w:rPr>
          <w:instrText xml:space="preserve"> PAGEREF _Toc67043114 \h </w:instrText>
        </w:r>
        <w:r w:rsidR="00F57FC3">
          <w:rPr>
            <w:noProof/>
            <w:webHidden/>
          </w:rPr>
        </w:r>
        <w:r w:rsidR="00F57FC3">
          <w:rPr>
            <w:noProof/>
            <w:webHidden/>
          </w:rPr>
          <w:fldChar w:fldCharType="separate"/>
        </w:r>
        <w:r w:rsidR="00F57FC3">
          <w:rPr>
            <w:noProof/>
            <w:webHidden/>
          </w:rPr>
          <w:t>4</w:t>
        </w:r>
        <w:r w:rsidR="00F57FC3">
          <w:rPr>
            <w:noProof/>
            <w:webHidden/>
          </w:rPr>
          <w:fldChar w:fldCharType="end"/>
        </w:r>
      </w:hyperlink>
    </w:p>
    <w:p w14:paraId="1B14945F" w14:textId="5086C98B" w:rsidR="00F57FC3" w:rsidRDefault="00394ED9" w:rsidP="00F57FC3">
      <w:pPr>
        <w:pStyle w:val="Sumrio1"/>
        <w:tabs>
          <w:tab w:val="right" w:leader="dot" w:pos="8494"/>
        </w:tabs>
        <w:divId w:val="2042433925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043115" w:history="1">
        <w:r w:rsidR="00F57FC3" w:rsidRPr="00F563EA">
          <w:rPr>
            <w:rStyle w:val="Hyperlink"/>
            <w:noProof/>
          </w:rPr>
          <w:t>4.              Descrições dos Envolvidos e dos Usuários</w:t>
        </w:r>
        <w:r w:rsidR="00F57FC3">
          <w:rPr>
            <w:noProof/>
            <w:webHidden/>
          </w:rPr>
          <w:tab/>
        </w:r>
        <w:r w:rsidR="00F57FC3">
          <w:rPr>
            <w:noProof/>
            <w:webHidden/>
          </w:rPr>
          <w:fldChar w:fldCharType="begin"/>
        </w:r>
        <w:r w:rsidR="00F57FC3">
          <w:rPr>
            <w:noProof/>
            <w:webHidden/>
          </w:rPr>
          <w:instrText xml:space="preserve"> PAGEREF _Toc67043115 \h </w:instrText>
        </w:r>
        <w:r w:rsidR="00F57FC3">
          <w:rPr>
            <w:noProof/>
            <w:webHidden/>
          </w:rPr>
        </w:r>
        <w:r w:rsidR="00F57FC3">
          <w:rPr>
            <w:noProof/>
            <w:webHidden/>
          </w:rPr>
          <w:fldChar w:fldCharType="separate"/>
        </w:r>
        <w:r w:rsidR="00F57FC3">
          <w:rPr>
            <w:noProof/>
            <w:webHidden/>
          </w:rPr>
          <w:t>4</w:t>
        </w:r>
        <w:r w:rsidR="00F57FC3">
          <w:rPr>
            <w:noProof/>
            <w:webHidden/>
          </w:rPr>
          <w:fldChar w:fldCharType="end"/>
        </w:r>
      </w:hyperlink>
    </w:p>
    <w:p w14:paraId="7F8CB016" w14:textId="110D3D3A" w:rsidR="00F57FC3" w:rsidRDefault="00394ED9" w:rsidP="00F57FC3">
      <w:pPr>
        <w:pStyle w:val="Sumrio1"/>
        <w:tabs>
          <w:tab w:val="right" w:leader="dot" w:pos="8494"/>
        </w:tabs>
        <w:divId w:val="2042433925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043116" w:history="1">
        <w:r w:rsidR="00F57FC3" w:rsidRPr="00F563EA">
          <w:rPr>
            <w:rStyle w:val="Hyperlink"/>
            <w:noProof/>
          </w:rPr>
          <w:t>5.             Requisitos Funcionais do Sistema</w:t>
        </w:r>
        <w:r w:rsidR="00F57FC3">
          <w:rPr>
            <w:noProof/>
            <w:webHidden/>
          </w:rPr>
          <w:tab/>
        </w:r>
        <w:r w:rsidR="00F57FC3">
          <w:rPr>
            <w:noProof/>
            <w:webHidden/>
          </w:rPr>
          <w:fldChar w:fldCharType="begin"/>
        </w:r>
        <w:r w:rsidR="00F57FC3">
          <w:rPr>
            <w:noProof/>
            <w:webHidden/>
          </w:rPr>
          <w:instrText xml:space="preserve"> PAGEREF _Toc67043116 \h </w:instrText>
        </w:r>
        <w:r w:rsidR="00F57FC3">
          <w:rPr>
            <w:noProof/>
            <w:webHidden/>
          </w:rPr>
        </w:r>
        <w:r w:rsidR="00F57FC3">
          <w:rPr>
            <w:noProof/>
            <w:webHidden/>
          </w:rPr>
          <w:fldChar w:fldCharType="separate"/>
        </w:r>
        <w:r w:rsidR="00F57FC3">
          <w:rPr>
            <w:noProof/>
            <w:webHidden/>
          </w:rPr>
          <w:t>4</w:t>
        </w:r>
        <w:r w:rsidR="00F57FC3">
          <w:rPr>
            <w:noProof/>
            <w:webHidden/>
          </w:rPr>
          <w:fldChar w:fldCharType="end"/>
        </w:r>
      </w:hyperlink>
    </w:p>
    <w:p w14:paraId="534C494E" w14:textId="76A3E0FA" w:rsidR="00F57FC3" w:rsidRDefault="00394ED9" w:rsidP="00F57FC3">
      <w:pPr>
        <w:pStyle w:val="Sumrio1"/>
        <w:tabs>
          <w:tab w:val="right" w:leader="dot" w:pos="8494"/>
        </w:tabs>
        <w:divId w:val="2042433925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043117" w:history="1">
        <w:r w:rsidR="00F57FC3" w:rsidRPr="00F563EA">
          <w:rPr>
            <w:rStyle w:val="Hyperlink"/>
            <w:noProof/>
          </w:rPr>
          <w:t>6.             Requisitos não Funcionais do Sistema</w:t>
        </w:r>
        <w:r w:rsidR="00F57FC3">
          <w:rPr>
            <w:noProof/>
            <w:webHidden/>
          </w:rPr>
          <w:tab/>
        </w:r>
        <w:r w:rsidR="00F57FC3">
          <w:rPr>
            <w:noProof/>
            <w:webHidden/>
          </w:rPr>
          <w:fldChar w:fldCharType="begin"/>
        </w:r>
        <w:r w:rsidR="00F57FC3">
          <w:rPr>
            <w:noProof/>
            <w:webHidden/>
          </w:rPr>
          <w:instrText xml:space="preserve"> PAGEREF _Toc67043117 \h </w:instrText>
        </w:r>
        <w:r w:rsidR="00F57FC3">
          <w:rPr>
            <w:noProof/>
            <w:webHidden/>
          </w:rPr>
        </w:r>
        <w:r w:rsidR="00F57FC3">
          <w:rPr>
            <w:noProof/>
            <w:webHidden/>
          </w:rPr>
          <w:fldChar w:fldCharType="separate"/>
        </w:r>
        <w:r w:rsidR="00F57FC3">
          <w:rPr>
            <w:noProof/>
            <w:webHidden/>
          </w:rPr>
          <w:t>4</w:t>
        </w:r>
        <w:r w:rsidR="00F57FC3">
          <w:rPr>
            <w:noProof/>
            <w:webHidden/>
          </w:rPr>
          <w:fldChar w:fldCharType="end"/>
        </w:r>
      </w:hyperlink>
    </w:p>
    <w:p w14:paraId="30A5255B" w14:textId="67B7CD23" w:rsidR="00F57FC3" w:rsidRDefault="00394ED9" w:rsidP="00F57FC3">
      <w:pPr>
        <w:pStyle w:val="Sumrio1"/>
        <w:tabs>
          <w:tab w:val="right" w:leader="dot" w:pos="8494"/>
        </w:tabs>
        <w:divId w:val="2042433925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043118" w:history="1">
        <w:r w:rsidR="00F57FC3" w:rsidRPr="00F563EA">
          <w:rPr>
            <w:rStyle w:val="Hyperlink"/>
            <w:noProof/>
          </w:rPr>
          <w:t>7.             Estimativas Financeiras e Prazos</w:t>
        </w:r>
        <w:r w:rsidR="00F57FC3">
          <w:rPr>
            <w:noProof/>
            <w:webHidden/>
          </w:rPr>
          <w:tab/>
        </w:r>
        <w:r w:rsidR="00F57FC3">
          <w:rPr>
            <w:noProof/>
            <w:webHidden/>
          </w:rPr>
          <w:fldChar w:fldCharType="begin"/>
        </w:r>
        <w:r w:rsidR="00F57FC3">
          <w:rPr>
            <w:noProof/>
            <w:webHidden/>
          </w:rPr>
          <w:instrText xml:space="preserve"> PAGEREF _Toc67043118 \h </w:instrText>
        </w:r>
        <w:r w:rsidR="00F57FC3">
          <w:rPr>
            <w:noProof/>
            <w:webHidden/>
          </w:rPr>
        </w:r>
        <w:r w:rsidR="00F57FC3">
          <w:rPr>
            <w:noProof/>
            <w:webHidden/>
          </w:rPr>
          <w:fldChar w:fldCharType="separate"/>
        </w:r>
        <w:r w:rsidR="00F57FC3">
          <w:rPr>
            <w:noProof/>
            <w:webHidden/>
          </w:rPr>
          <w:t>4</w:t>
        </w:r>
        <w:r w:rsidR="00F57FC3">
          <w:rPr>
            <w:noProof/>
            <w:webHidden/>
          </w:rPr>
          <w:fldChar w:fldCharType="end"/>
        </w:r>
      </w:hyperlink>
    </w:p>
    <w:p w14:paraId="4A96DCBD" w14:textId="572FF5D8" w:rsidR="00F57FC3" w:rsidRDefault="00394ED9" w:rsidP="00F57FC3">
      <w:pPr>
        <w:pStyle w:val="Sumrio1"/>
        <w:tabs>
          <w:tab w:val="right" w:leader="dot" w:pos="8494"/>
        </w:tabs>
        <w:divId w:val="2042433925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043119" w:history="1">
        <w:r w:rsidR="00F57FC3" w:rsidRPr="00F563EA">
          <w:rPr>
            <w:rStyle w:val="Hyperlink"/>
            <w:noProof/>
          </w:rPr>
          <w:t>8.             Modelo Ambiental</w:t>
        </w:r>
        <w:r w:rsidR="00F57FC3">
          <w:rPr>
            <w:noProof/>
            <w:webHidden/>
          </w:rPr>
          <w:tab/>
        </w:r>
        <w:r w:rsidR="00F57FC3">
          <w:rPr>
            <w:noProof/>
            <w:webHidden/>
          </w:rPr>
          <w:fldChar w:fldCharType="begin"/>
        </w:r>
        <w:r w:rsidR="00F57FC3">
          <w:rPr>
            <w:noProof/>
            <w:webHidden/>
          </w:rPr>
          <w:instrText xml:space="preserve"> PAGEREF _Toc67043119 \h </w:instrText>
        </w:r>
        <w:r w:rsidR="00F57FC3">
          <w:rPr>
            <w:noProof/>
            <w:webHidden/>
          </w:rPr>
        </w:r>
        <w:r w:rsidR="00F57FC3">
          <w:rPr>
            <w:noProof/>
            <w:webHidden/>
          </w:rPr>
          <w:fldChar w:fldCharType="separate"/>
        </w:r>
        <w:r w:rsidR="00F57FC3">
          <w:rPr>
            <w:noProof/>
            <w:webHidden/>
          </w:rPr>
          <w:t>4</w:t>
        </w:r>
        <w:r w:rsidR="00F57FC3">
          <w:rPr>
            <w:noProof/>
            <w:webHidden/>
          </w:rPr>
          <w:fldChar w:fldCharType="end"/>
        </w:r>
      </w:hyperlink>
    </w:p>
    <w:p w14:paraId="189F1FD8" w14:textId="2F603BAB" w:rsidR="00F57FC3" w:rsidRDefault="00394ED9" w:rsidP="00F57FC3">
      <w:pPr>
        <w:pStyle w:val="Sumrio2"/>
        <w:tabs>
          <w:tab w:val="left" w:pos="1200"/>
          <w:tab w:val="right" w:leader="dot" w:pos="8494"/>
        </w:tabs>
        <w:divId w:val="2042433925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043120" w:history="1">
        <w:r w:rsidR="00F57FC3" w:rsidRPr="00F563EA">
          <w:rPr>
            <w:rStyle w:val="Hyperlink"/>
            <w:noProof/>
          </w:rPr>
          <w:t xml:space="preserve">8.1. </w:t>
        </w:r>
        <w:r w:rsidR="00F57FC3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57FC3" w:rsidRPr="00F563EA">
          <w:rPr>
            <w:rStyle w:val="Hyperlink"/>
            <w:noProof/>
          </w:rPr>
          <w:t>Declaração dos Objetivos</w:t>
        </w:r>
        <w:r w:rsidR="00F57FC3">
          <w:rPr>
            <w:noProof/>
            <w:webHidden/>
          </w:rPr>
          <w:tab/>
        </w:r>
        <w:r w:rsidR="00F57FC3">
          <w:rPr>
            <w:noProof/>
            <w:webHidden/>
          </w:rPr>
          <w:fldChar w:fldCharType="begin"/>
        </w:r>
        <w:r w:rsidR="00F57FC3">
          <w:rPr>
            <w:noProof/>
            <w:webHidden/>
          </w:rPr>
          <w:instrText xml:space="preserve"> PAGEREF _Toc67043120 \h </w:instrText>
        </w:r>
        <w:r w:rsidR="00F57FC3">
          <w:rPr>
            <w:noProof/>
            <w:webHidden/>
          </w:rPr>
        </w:r>
        <w:r w:rsidR="00F57FC3">
          <w:rPr>
            <w:noProof/>
            <w:webHidden/>
          </w:rPr>
          <w:fldChar w:fldCharType="separate"/>
        </w:r>
        <w:r w:rsidR="00F57FC3">
          <w:rPr>
            <w:noProof/>
            <w:webHidden/>
          </w:rPr>
          <w:t>5</w:t>
        </w:r>
        <w:r w:rsidR="00F57FC3">
          <w:rPr>
            <w:noProof/>
            <w:webHidden/>
          </w:rPr>
          <w:fldChar w:fldCharType="end"/>
        </w:r>
      </w:hyperlink>
    </w:p>
    <w:p w14:paraId="2B956B80" w14:textId="5CE26D98" w:rsidR="00F57FC3" w:rsidRDefault="00394ED9" w:rsidP="00F57FC3">
      <w:pPr>
        <w:pStyle w:val="Sumrio2"/>
        <w:tabs>
          <w:tab w:val="left" w:pos="1200"/>
          <w:tab w:val="right" w:leader="dot" w:pos="8494"/>
        </w:tabs>
        <w:divId w:val="2042433925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043121" w:history="1">
        <w:r w:rsidR="00F57FC3" w:rsidRPr="00F563EA">
          <w:rPr>
            <w:rStyle w:val="Hyperlink"/>
            <w:noProof/>
          </w:rPr>
          <w:t xml:space="preserve">8.2. </w:t>
        </w:r>
        <w:r w:rsidR="00F57FC3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57FC3" w:rsidRPr="00F563EA">
          <w:rPr>
            <w:rStyle w:val="Hyperlink"/>
            <w:noProof/>
          </w:rPr>
          <w:t>Lista de Eventos (Requisitos Funcionais)</w:t>
        </w:r>
        <w:r w:rsidR="00F57FC3">
          <w:rPr>
            <w:noProof/>
            <w:webHidden/>
          </w:rPr>
          <w:tab/>
        </w:r>
        <w:r w:rsidR="00F57FC3">
          <w:rPr>
            <w:noProof/>
            <w:webHidden/>
          </w:rPr>
          <w:fldChar w:fldCharType="begin"/>
        </w:r>
        <w:r w:rsidR="00F57FC3">
          <w:rPr>
            <w:noProof/>
            <w:webHidden/>
          </w:rPr>
          <w:instrText xml:space="preserve"> PAGEREF _Toc67043121 \h </w:instrText>
        </w:r>
        <w:r w:rsidR="00F57FC3">
          <w:rPr>
            <w:noProof/>
            <w:webHidden/>
          </w:rPr>
        </w:r>
        <w:r w:rsidR="00F57FC3">
          <w:rPr>
            <w:noProof/>
            <w:webHidden/>
          </w:rPr>
          <w:fldChar w:fldCharType="separate"/>
        </w:r>
        <w:r w:rsidR="00F57FC3">
          <w:rPr>
            <w:noProof/>
            <w:webHidden/>
          </w:rPr>
          <w:t>5</w:t>
        </w:r>
        <w:r w:rsidR="00F57FC3">
          <w:rPr>
            <w:noProof/>
            <w:webHidden/>
          </w:rPr>
          <w:fldChar w:fldCharType="end"/>
        </w:r>
      </w:hyperlink>
    </w:p>
    <w:p w14:paraId="1E49D2A9" w14:textId="6F0529AA" w:rsidR="00F57FC3" w:rsidRDefault="00394ED9" w:rsidP="00F57FC3">
      <w:pPr>
        <w:pStyle w:val="Sumrio2"/>
        <w:tabs>
          <w:tab w:val="left" w:pos="1200"/>
          <w:tab w:val="right" w:leader="dot" w:pos="8494"/>
        </w:tabs>
        <w:divId w:val="2042433925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043122" w:history="1">
        <w:r w:rsidR="00F57FC3" w:rsidRPr="00F563EA">
          <w:rPr>
            <w:rStyle w:val="Hyperlink"/>
            <w:noProof/>
          </w:rPr>
          <w:t xml:space="preserve">8.3. </w:t>
        </w:r>
        <w:r w:rsidR="00F57FC3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57FC3" w:rsidRPr="00F563EA">
          <w:rPr>
            <w:rStyle w:val="Hyperlink"/>
            <w:noProof/>
          </w:rPr>
          <w:t>Diagrama de Contexto – Nível 0 (Zero)</w:t>
        </w:r>
        <w:r w:rsidR="00F57FC3">
          <w:rPr>
            <w:noProof/>
            <w:webHidden/>
          </w:rPr>
          <w:tab/>
        </w:r>
        <w:r w:rsidR="00F57FC3">
          <w:rPr>
            <w:noProof/>
            <w:webHidden/>
          </w:rPr>
          <w:fldChar w:fldCharType="begin"/>
        </w:r>
        <w:r w:rsidR="00F57FC3">
          <w:rPr>
            <w:noProof/>
            <w:webHidden/>
          </w:rPr>
          <w:instrText xml:space="preserve"> PAGEREF _Toc67043122 \h </w:instrText>
        </w:r>
        <w:r w:rsidR="00F57FC3">
          <w:rPr>
            <w:noProof/>
            <w:webHidden/>
          </w:rPr>
        </w:r>
        <w:r w:rsidR="00F57FC3">
          <w:rPr>
            <w:noProof/>
            <w:webHidden/>
          </w:rPr>
          <w:fldChar w:fldCharType="separate"/>
        </w:r>
        <w:r w:rsidR="00F57FC3">
          <w:rPr>
            <w:noProof/>
            <w:webHidden/>
          </w:rPr>
          <w:t>5</w:t>
        </w:r>
        <w:r w:rsidR="00F57FC3">
          <w:rPr>
            <w:noProof/>
            <w:webHidden/>
          </w:rPr>
          <w:fldChar w:fldCharType="end"/>
        </w:r>
      </w:hyperlink>
    </w:p>
    <w:p w14:paraId="112369F9" w14:textId="1F2E8C2F" w:rsidR="00F57FC3" w:rsidRDefault="00394ED9" w:rsidP="00F57FC3">
      <w:pPr>
        <w:pStyle w:val="Sumrio1"/>
        <w:tabs>
          <w:tab w:val="right" w:leader="dot" w:pos="8494"/>
        </w:tabs>
        <w:divId w:val="2042433925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043123" w:history="1">
        <w:r w:rsidR="00F57FC3" w:rsidRPr="00F563EA">
          <w:rPr>
            <w:rStyle w:val="Hyperlink"/>
            <w:noProof/>
          </w:rPr>
          <w:t>9.                  Modelo Comportamental</w:t>
        </w:r>
        <w:r w:rsidR="00F57FC3">
          <w:rPr>
            <w:noProof/>
            <w:webHidden/>
          </w:rPr>
          <w:tab/>
        </w:r>
        <w:r w:rsidR="00F57FC3">
          <w:rPr>
            <w:noProof/>
            <w:webHidden/>
          </w:rPr>
          <w:fldChar w:fldCharType="begin"/>
        </w:r>
        <w:r w:rsidR="00F57FC3">
          <w:rPr>
            <w:noProof/>
            <w:webHidden/>
          </w:rPr>
          <w:instrText xml:space="preserve"> PAGEREF _Toc67043123 \h </w:instrText>
        </w:r>
        <w:r w:rsidR="00F57FC3">
          <w:rPr>
            <w:noProof/>
            <w:webHidden/>
          </w:rPr>
        </w:r>
        <w:r w:rsidR="00F57FC3">
          <w:rPr>
            <w:noProof/>
            <w:webHidden/>
          </w:rPr>
          <w:fldChar w:fldCharType="separate"/>
        </w:r>
        <w:r w:rsidR="00F57FC3">
          <w:rPr>
            <w:noProof/>
            <w:webHidden/>
          </w:rPr>
          <w:t>5</w:t>
        </w:r>
        <w:r w:rsidR="00F57FC3">
          <w:rPr>
            <w:noProof/>
            <w:webHidden/>
          </w:rPr>
          <w:fldChar w:fldCharType="end"/>
        </w:r>
      </w:hyperlink>
    </w:p>
    <w:p w14:paraId="16A5415D" w14:textId="419ADE8F" w:rsidR="00F57FC3" w:rsidRDefault="00394ED9" w:rsidP="00F57FC3">
      <w:pPr>
        <w:pStyle w:val="Sumrio2"/>
        <w:tabs>
          <w:tab w:val="left" w:pos="1000"/>
          <w:tab w:val="right" w:leader="dot" w:pos="8494"/>
        </w:tabs>
        <w:divId w:val="2042433925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043124" w:history="1">
        <w:r w:rsidR="00F57FC3" w:rsidRPr="00F563EA">
          <w:rPr>
            <w:rStyle w:val="Hyperlink"/>
            <w:noProof/>
          </w:rPr>
          <w:t xml:space="preserve">9.1 </w:t>
        </w:r>
        <w:r w:rsidR="00F57FC3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57FC3" w:rsidRPr="00F563EA">
          <w:rPr>
            <w:rStyle w:val="Hyperlink"/>
            <w:noProof/>
          </w:rPr>
          <w:t>Resposta do sistema aos eventos</w:t>
        </w:r>
        <w:r w:rsidR="00F57FC3">
          <w:rPr>
            <w:noProof/>
            <w:webHidden/>
          </w:rPr>
          <w:tab/>
        </w:r>
        <w:r w:rsidR="00F57FC3">
          <w:rPr>
            <w:noProof/>
            <w:webHidden/>
          </w:rPr>
          <w:fldChar w:fldCharType="begin"/>
        </w:r>
        <w:r w:rsidR="00F57FC3">
          <w:rPr>
            <w:noProof/>
            <w:webHidden/>
          </w:rPr>
          <w:instrText xml:space="preserve"> PAGEREF _Toc67043124 \h </w:instrText>
        </w:r>
        <w:r w:rsidR="00F57FC3">
          <w:rPr>
            <w:noProof/>
            <w:webHidden/>
          </w:rPr>
        </w:r>
        <w:r w:rsidR="00F57FC3">
          <w:rPr>
            <w:noProof/>
            <w:webHidden/>
          </w:rPr>
          <w:fldChar w:fldCharType="separate"/>
        </w:r>
        <w:r w:rsidR="00F57FC3">
          <w:rPr>
            <w:noProof/>
            <w:webHidden/>
          </w:rPr>
          <w:t>6</w:t>
        </w:r>
        <w:r w:rsidR="00F57FC3">
          <w:rPr>
            <w:noProof/>
            <w:webHidden/>
          </w:rPr>
          <w:fldChar w:fldCharType="end"/>
        </w:r>
      </w:hyperlink>
    </w:p>
    <w:p w14:paraId="5CC94056" w14:textId="0CAC283D" w:rsidR="00F57FC3" w:rsidRDefault="00394ED9" w:rsidP="00F57FC3">
      <w:pPr>
        <w:pStyle w:val="Sumrio2"/>
        <w:tabs>
          <w:tab w:val="left" w:pos="1000"/>
          <w:tab w:val="right" w:leader="dot" w:pos="8494"/>
        </w:tabs>
        <w:divId w:val="2042433925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043125" w:history="1">
        <w:r w:rsidR="00F57FC3" w:rsidRPr="00F563EA">
          <w:rPr>
            <w:rStyle w:val="Hyperlink"/>
            <w:noProof/>
          </w:rPr>
          <w:t xml:space="preserve">9.2 </w:t>
        </w:r>
        <w:r w:rsidR="00F57FC3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57FC3" w:rsidRPr="00F563EA">
          <w:rPr>
            <w:rStyle w:val="Hyperlink"/>
            <w:noProof/>
          </w:rPr>
          <w:t>Diagrama de Fluxo de Dados Nível 1</w:t>
        </w:r>
        <w:r w:rsidR="00F57FC3">
          <w:rPr>
            <w:noProof/>
            <w:webHidden/>
          </w:rPr>
          <w:tab/>
        </w:r>
        <w:r w:rsidR="00F57FC3">
          <w:rPr>
            <w:noProof/>
            <w:webHidden/>
          </w:rPr>
          <w:fldChar w:fldCharType="begin"/>
        </w:r>
        <w:r w:rsidR="00F57FC3">
          <w:rPr>
            <w:noProof/>
            <w:webHidden/>
          </w:rPr>
          <w:instrText xml:space="preserve"> PAGEREF _Toc67043125 \h </w:instrText>
        </w:r>
        <w:r w:rsidR="00F57FC3">
          <w:rPr>
            <w:noProof/>
            <w:webHidden/>
          </w:rPr>
        </w:r>
        <w:r w:rsidR="00F57FC3">
          <w:rPr>
            <w:noProof/>
            <w:webHidden/>
          </w:rPr>
          <w:fldChar w:fldCharType="separate"/>
        </w:r>
        <w:r w:rsidR="00F57FC3">
          <w:rPr>
            <w:noProof/>
            <w:webHidden/>
          </w:rPr>
          <w:t>6</w:t>
        </w:r>
        <w:r w:rsidR="00F57FC3">
          <w:rPr>
            <w:noProof/>
            <w:webHidden/>
          </w:rPr>
          <w:fldChar w:fldCharType="end"/>
        </w:r>
      </w:hyperlink>
    </w:p>
    <w:p w14:paraId="2FB5FBE2" w14:textId="0E406138" w:rsidR="00F57FC3" w:rsidRDefault="00394ED9" w:rsidP="00F57FC3">
      <w:pPr>
        <w:pStyle w:val="Sumrio2"/>
        <w:tabs>
          <w:tab w:val="left" w:pos="1000"/>
          <w:tab w:val="right" w:leader="dot" w:pos="8494"/>
        </w:tabs>
        <w:divId w:val="2042433925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043126" w:history="1">
        <w:r w:rsidR="00F57FC3" w:rsidRPr="00F563EA">
          <w:rPr>
            <w:rStyle w:val="Hyperlink"/>
            <w:noProof/>
          </w:rPr>
          <w:t xml:space="preserve">9.3 </w:t>
        </w:r>
        <w:r w:rsidR="00F57FC3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57FC3" w:rsidRPr="00F563EA">
          <w:rPr>
            <w:rStyle w:val="Hyperlink"/>
            <w:noProof/>
          </w:rPr>
          <w:t>Diagrama de Fluxo de Dados - Nível 2</w:t>
        </w:r>
        <w:r w:rsidR="00F57FC3">
          <w:rPr>
            <w:noProof/>
            <w:webHidden/>
          </w:rPr>
          <w:tab/>
        </w:r>
        <w:r w:rsidR="00F57FC3">
          <w:rPr>
            <w:noProof/>
            <w:webHidden/>
          </w:rPr>
          <w:fldChar w:fldCharType="begin"/>
        </w:r>
        <w:r w:rsidR="00F57FC3">
          <w:rPr>
            <w:noProof/>
            <w:webHidden/>
          </w:rPr>
          <w:instrText xml:space="preserve"> PAGEREF _Toc67043126 \h </w:instrText>
        </w:r>
        <w:r w:rsidR="00F57FC3">
          <w:rPr>
            <w:noProof/>
            <w:webHidden/>
          </w:rPr>
        </w:r>
        <w:r w:rsidR="00F57FC3">
          <w:rPr>
            <w:noProof/>
            <w:webHidden/>
          </w:rPr>
          <w:fldChar w:fldCharType="separate"/>
        </w:r>
        <w:r w:rsidR="00F57FC3">
          <w:rPr>
            <w:noProof/>
            <w:webHidden/>
          </w:rPr>
          <w:t>7</w:t>
        </w:r>
        <w:r w:rsidR="00F57FC3">
          <w:rPr>
            <w:noProof/>
            <w:webHidden/>
          </w:rPr>
          <w:fldChar w:fldCharType="end"/>
        </w:r>
      </w:hyperlink>
    </w:p>
    <w:p w14:paraId="738CE25E" w14:textId="19257A12" w:rsidR="00F57FC3" w:rsidRDefault="00394ED9" w:rsidP="00F57FC3">
      <w:pPr>
        <w:pStyle w:val="Sumrio1"/>
        <w:tabs>
          <w:tab w:val="right" w:leader="dot" w:pos="8494"/>
        </w:tabs>
        <w:divId w:val="2042433925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043127" w:history="1">
        <w:r w:rsidR="00F57FC3" w:rsidRPr="00F563EA">
          <w:rPr>
            <w:rStyle w:val="Hyperlink"/>
            <w:noProof/>
          </w:rPr>
          <w:t>10.                  Diagrama de Entidade e Relacionamento -  DER (Modelo CHEN)</w:t>
        </w:r>
        <w:r w:rsidR="00F57FC3">
          <w:rPr>
            <w:noProof/>
            <w:webHidden/>
          </w:rPr>
          <w:tab/>
        </w:r>
        <w:r w:rsidR="00F57FC3">
          <w:rPr>
            <w:noProof/>
            <w:webHidden/>
          </w:rPr>
          <w:fldChar w:fldCharType="begin"/>
        </w:r>
        <w:r w:rsidR="00F57FC3">
          <w:rPr>
            <w:noProof/>
            <w:webHidden/>
          </w:rPr>
          <w:instrText xml:space="preserve"> PAGEREF _Toc67043127 \h </w:instrText>
        </w:r>
        <w:r w:rsidR="00F57FC3">
          <w:rPr>
            <w:noProof/>
            <w:webHidden/>
          </w:rPr>
        </w:r>
        <w:r w:rsidR="00F57FC3">
          <w:rPr>
            <w:noProof/>
            <w:webHidden/>
          </w:rPr>
          <w:fldChar w:fldCharType="separate"/>
        </w:r>
        <w:r w:rsidR="00F57FC3">
          <w:rPr>
            <w:noProof/>
            <w:webHidden/>
          </w:rPr>
          <w:t>9</w:t>
        </w:r>
        <w:r w:rsidR="00F57FC3">
          <w:rPr>
            <w:noProof/>
            <w:webHidden/>
          </w:rPr>
          <w:fldChar w:fldCharType="end"/>
        </w:r>
      </w:hyperlink>
    </w:p>
    <w:p w14:paraId="33785677" w14:textId="7ED5251C" w:rsidR="008E6120" w:rsidRDefault="008E6120" w:rsidP="00F57FC3">
      <w:pPr>
        <w:pStyle w:val="Sumrio1"/>
        <w:divId w:val="2042433925"/>
        <w:rPr>
          <w:lang w:val="en-US"/>
        </w:rPr>
      </w:pPr>
      <w:r>
        <w:rPr>
          <w:lang w:val="en-US"/>
        </w:rPr>
        <w:fldChar w:fldCharType="end"/>
      </w:r>
    </w:p>
    <w:p w14:paraId="2A99DCF7" w14:textId="77777777" w:rsidR="008E6120" w:rsidRDefault="008E6120" w:rsidP="008E6120">
      <w:pPr>
        <w:pStyle w:val="Sumrio1"/>
        <w:divId w:val="2042433925"/>
        <w:rPr>
          <w:lang w:val="en-US"/>
        </w:rPr>
      </w:pPr>
    </w:p>
    <w:p w14:paraId="6BBEB004" w14:textId="77777777" w:rsidR="008E6120" w:rsidRDefault="008E6120">
      <w:pPr>
        <w:pStyle w:val="Ttulo"/>
        <w:divId w:val="2042433925"/>
        <w:rPr>
          <w:b w:val="0"/>
          <w:bCs w:val="0"/>
          <w:lang w:val="en-US"/>
        </w:rPr>
      </w:pPr>
    </w:p>
    <w:p w14:paraId="0D7383D0" w14:textId="71038E03" w:rsidR="008E6120" w:rsidRDefault="008E6120" w:rsidP="00682DC7">
      <w:pPr>
        <w:pStyle w:val="Ttulo1"/>
        <w:divId w:val="2042433925"/>
      </w:pPr>
      <w:r w:rsidRPr="00D97316">
        <w:br w:type="page"/>
      </w:r>
      <w:bookmarkStart w:id="0" w:name="1.__________________Introduction"/>
      <w:bookmarkStart w:id="1" w:name="_Toc67043112"/>
      <w:r>
        <w:lastRenderedPageBreak/>
        <w:t>1.        </w:t>
      </w:r>
      <w:r>
        <w:rPr>
          <w:rStyle w:val="apple-converted-space"/>
          <w:b w:val="0"/>
          <w:bCs w:val="0"/>
          <w:color w:val="000000"/>
          <w:sz w:val="14"/>
          <w:szCs w:val="14"/>
        </w:rPr>
        <w:t> </w:t>
      </w:r>
      <w:r>
        <w:t>Introdução</w:t>
      </w:r>
      <w:bookmarkEnd w:id="0"/>
      <w:bookmarkEnd w:id="1"/>
    </w:p>
    <w:p w14:paraId="23948DDE" w14:textId="3E36DBBF" w:rsidR="008E6120" w:rsidRDefault="008E6120" w:rsidP="008E6120">
      <w:pPr>
        <w:pStyle w:val="infoblue"/>
        <w:divId w:val="2042433925"/>
        <w:rPr>
          <w:i w:val="0"/>
          <w:iCs w:val="0"/>
        </w:rPr>
      </w:pPr>
      <w:r>
        <w:rPr>
          <w:i w:val="0"/>
          <w:iCs w:val="0"/>
        </w:rPr>
        <w:t>[A introdução deve fornecer uma visão geral de todo o documento.]</w:t>
      </w:r>
    </w:p>
    <w:p w14:paraId="5998F45E" w14:textId="71269903" w:rsidR="000B6231" w:rsidRPr="000B6231" w:rsidRDefault="000B6231" w:rsidP="000B6231">
      <w:pPr>
        <w:pStyle w:val="infoblue"/>
        <w:jc w:val="both"/>
        <w:divId w:val="2042433925"/>
        <w:rPr>
          <w:i w:val="0"/>
          <w:iCs w:val="0"/>
          <w:color w:val="auto"/>
        </w:rPr>
      </w:pPr>
      <w:r w:rsidRPr="000B6231">
        <w:rPr>
          <w:i w:val="0"/>
          <w:iCs w:val="0"/>
          <w:color w:val="auto"/>
        </w:rPr>
        <w:t xml:space="preserve">O projeto tem como objetivo principal facilitar a </w:t>
      </w:r>
      <w:r>
        <w:rPr>
          <w:i w:val="0"/>
          <w:iCs w:val="0"/>
          <w:color w:val="auto"/>
        </w:rPr>
        <w:t>gestão de certa companhia de cinema gerenciando a logística dos filmes e propagandas, funcionários e toda a etapa de venda</w:t>
      </w:r>
      <w:r w:rsidR="003C2857">
        <w:rPr>
          <w:i w:val="0"/>
          <w:iCs w:val="0"/>
          <w:color w:val="auto"/>
        </w:rPr>
        <w:t>...</w:t>
      </w:r>
    </w:p>
    <w:p w14:paraId="636AF711" w14:textId="721CD931" w:rsidR="002B2BF1" w:rsidRDefault="002B2BF1" w:rsidP="009A70D0">
      <w:pPr>
        <w:pStyle w:val="Ttulo1"/>
        <w:divId w:val="2042433925"/>
        <w:rPr>
          <w:color w:val="000000"/>
        </w:rPr>
      </w:pPr>
      <w:bookmarkStart w:id="2" w:name="2.__________________Product_Description"/>
    </w:p>
    <w:p w14:paraId="58DB105B" w14:textId="4308B838" w:rsidR="002B2BF1" w:rsidRDefault="002B2BF1" w:rsidP="002B2BF1">
      <w:pPr>
        <w:pStyle w:val="Ttulo1"/>
        <w:divId w:val="2042433925"/>
        <w:rPr>
          <w:color w:val="000000"/>
        </w:rPr>
      </w:pPr>
      <w:bookmarkStart w:id="3" w:name="_Toc67043113"/>
      <w:r>
        <w:rPr>
          <w:color w:val="000000"/>
        </w:rPr>
        <w:t>2.</w:t>
      </w:r>
      <w:r>
        <w:rPr>
          <w:color w:val="000000"/>
        </w:rPr>
        <w:tab/>
        <w:t>Descrição da Empresa</w:t>
      </w:r>
      <w:bookmarkEnd w:id="3"/>
    </w:p>
    <w:p w14:paraId="670F481A" w14:textId="33C00D81" w:rsidR="002B2BF1" w:rsidRDefault="002B2BF1" w:rsidP="002B2BF1">
      <w:pPr>
        <w:pStyle w:val="infoblue"/>
        <w:divId w:val="2042433925"/>
        <w:rPr>
          <w:i w:val="0"/>
          <w:iCs w:val="0"/>
        </w:rPr>
      </w:pPr>
      <w:r>
        <w:rPr>
          <w:i w:val="0"/>
          <w:iCs w:val="0"/>
        </w:rPr>
        <w:t>[A descrição da empresa deve fornecer uma visão geral da empresa, descrevendo o ramo de negócio da empresa e onde ela atua no mercado.]</w:t>
      </w:r>
    </w:p>
    <w:p w14:paraId="69D2E06F" w14:textId="5E7872F6" w:rsidR="00CB037B" w:rsidRPr="00CB037B" w:rsidRDefault="00CB037B" w:rsidP="00CB037B">
      <w:pPr>
        <w:pStyle w:val="infoblue"/>
        <w:jc w:val="both"/>
        <w:divId w:val="2042433925"/>
        <w:rPr>
          <w:i w:val="0"/>
          <w:iCs w:val="0"/>
          <w:color w:val="auto"/>
        </w:rPr>
      </w:pPr>
      <w:r w:rsidRPr="00CB037B">
        <w:rPr>
          <w:i w:val="0"/>
          <w:iCs w:val="0"/>
          <w:color w:val="auto"/>
        </w:rPr>
        <w:t xml:space="preserve">A companhia X atua no mercado de cinema dês de </w:t>
      </w:r>
      <w:proofErr w:type="spellStart"/>
      <w:r w:rsidRPr="00CB037B">
        <w:rPr>
          <w:i w:val="0"/>
          <w:iCs w:val="0"/>
          <w:color w:val="auto"/>
        </w:rPr>
        <w:t>xxxx</w:t>
      </w:r>
      <w:proofErr w:type="spellEnd"/>
      <w:r w:rsidRPr="00CB037B">
        <w:rPr>
          <w:i w:val="0"/>
          <w:iCs w:val="0"/>
          <w:color w:val="auto"/>
        </w:rPr>
        <w:t xml:space="preserve"> </w:t>
      </w:r>
      <w:r>
        <w:rPr>
          <w:i w:val="0"/>
          <w:iCs w:val="0"/>
          <w:color w:val="auto"/>
        </w:rPr>
        <w:t>sendo umas das maiores franquias no Brasil e no mundo...</w:t>
      </w:r>
    </w:p>
    <w:p w14:paraId="57C511BA" w14:textId="240B5F1E" w:rsidR="002B2BF1" w:rsidRDefault="002B2BF1" w:rsidP="009A70D0">
      <w:pPr>
        <w:pStyle w:val="Ttulo1"/>
        <w:divId w:val="2042433925"/>
        <w:rPr>
          <w:color w:val="000000"/>
        </w:rPr>
      </w:pPr>
    </w:p>
    <w:p w14:paraId="771F4E49" w14:textId="0AFADAB9" w:rsidR="002B2BF1" w:rsidRDefault="002B2BF1" w:rsidP="002B2BF1">
      <w:pPr>
        <w:pStyle w:val="Ttulo1"/>
        <w:divId w:val="2042433925"/>
        <w:rPr>
          <w:color w:val="000000"/>
        </w:rPr>
      </w:pPr>
      <w:bookmarkStart w:id="4" w:name="4.__________________Product_Objectives"/>
      <w:bookmarkStart w:id="5" w:name="_Toc288514809"/>
      <w:bookmarkStart w:id="6" w:name="_Toc67043114"/>
      <w:r>
        <w:rPr>
          <w:color w:val="000000"/>
        </w:rPr>
        <w:t>3.</w:t>
      </w:r>
      <w:r>
        <w:rPr>
          <w:b w:val="0"/>
          <w:bCs w:val="0"/>
          <w:color w:val="000000"/>
          <w:sz w:val="14"/>
          <w:szCs w:val="14"/>
        </w:rPr>
        <w:t>              </w:t>
      </w:r>
      <w:r>
        <w:rPr>
          <w:color w:val="000000"/>
        </w:rPr>
        <w:t>Objetivos do Produto</w:t>
      </w:r>
      <w:bookmarkEnd w:id="4"/>
      <w:bookmarkEnd w:id="5"/>
      <w:bookmarkEnd w:id="6"/>
    </w:p>
    <w:p w14:paraId="070B393D" w14:textId="4DDF2421" w:rsidR="002B2BF1" w:rsidRDefault="002B2BF1" w:rsidP="002B2BF1">
      <w:pPr>
        <w:pStyle w:val="infoblue"/>
        <w:divId w:val="2042433925"/>
        <w:rPr>
          <w:i w:val="0"/>
          <w:iCs w:val="0"/>
        </w:rPr>
      </w:pPr>
      <w:r>
        <w:rPr>
          <w:i w:val="0"/>
          <w:iCs w:val="0"/>
        </w:rPr>
        <w:t>[Especifique os objetivos para desenvolver o produto - as razões que justificam sua criação. Fazem parte desse processo um esboço e uma avaliação dos riscos da programação. A elaboração de objetivos definidos e expressos claramente fornece bases sólidas para a formulação de marcos e o gerenciamento de riscos; ou seja, propicia manter o projeto sob controle e assegurar o seu êxito.]</w:t>
      </w:r>
    </w:p>
    <w:p w14:paraId="0479DAE3" w14:textId="121ABA12" w:rsidR="00CB037B" w:rsidRPr="003E5173" w:rsidRDefault="00CB037B" w:rsidP="003E5173">
      <w:pPr>
        <w:pStyle w:val="infoblue"/>
        <w:jc w:val="both"/>
        <w:divId w:val="2042433925"/>
        <w:rPr>
          <w:i w:val="0"/>
          <w:iCs w:val="0"/>
          <w:color w:val="auto"/>
        </w:rPr>
      </w:pPr>
      <w:r w:rsidRPr="003E5173">
        <w:rPr>
          <w:i w:val="0"/>
          <w:iCs w:val="0"/>
          <w:color w:val="auto"/>
        </w:rPr>
        <w:t xml:space="preserve">O objetivo do sistema é gerenciar toda </w:t>
      </w:r>
    </w:p>
    <w:p w14:paraId="634CC8DB" w14:textId="13C253ED" w:rsidR="002B2BF1" w:rsidRDefault="002B2BF1" w:rsidP="009A70D0">
      <w:pPr>
        <w:pStyle w:val="Ttulo1"/>
        <w:divId w:val="2042433925"/>
        <w:rPr>
          <w:color w:val="000000"/>
        </w:rPr>
      </w:pPr>
    </w:p>
    <w:p w14:paraId="5434167C" w14:textId="04C1583E" w:rsidR="002B2BF1" w:rsidRPr="003716A3" w:rsidRDefault="002B2BF1" w:rsidP="002B2BF1">
      <w:pPr>
        <w:pStyle w:val="Ttulo1"/>
        <w:divId w:val="2042433925"/>
      </w:pPr>
      <w:bookmarkStart w:id="7" w:name="3.__________________Stakeholder_and_User"/>
      <w:bookmarkStart w:id="8" w:name="_Toc288514810"/>
      <w:bookmarkStart w:id="9" w:name="_Toc67043115"/>
      <w:r>
        <w:t>4</w:t>
      </w:r>
      <w:r w:rsidRPr="003716A3">
        <w:t>.</w:t>
      </w:r>
      <w:r w:rsidRPr="003716A3">
        <w:rPr>
          <w:rFonts w:ascii="Times New Roman" w:hAnsi="Times New Roman" w:cs="Times New Roman"/>
          <w:sz w:val="14"/>
          <w:szCs w:val="14"/>
        </w:rPr>
        <w:t>              </w:t>
      </w:r>
      <w:r w:rsidRPr="003716A3">
        <w:t>Descrições dos Envolvidos e dos Usuários</w:t>
      </w:r>
      <w:bookmarkEnd w:id="7"/>
      <w:bookmarkEnd w:id="8"/>
      <w:bookmarkEnd w:id="9"/>
    </w:p>
    <w:p w14:paraId="6D4F676A" w14:textId="77777777" w:rsidR="002B2BF1" w:rsidRPr="003716A3" w:rsidRDefault="002B2BF1" w:rsidP="002B2BF1">
      <w:pPr>
        <w:pStyle w:val="infoblue"/>
        <w:divId w:val="2042433925"/>
        <w:rPr>
          <w:i w:val="0"/>
        </w:rPr>
      </w:pPr>
      <w:r w:rsidRPr="003716A3">
        <w:rPr>
          <w:i w:val="0"/>
        </w:rPr>
        <w:t>[Para fornecer, de maneira eficiente, produtos e serviços que atendam às reais necessidades dos usuários e dos envolvidos, é necessário identificar e considerar todos os envolvidos como parte do processo de Modelagem de Requisitos. É necessário também identificar os usuários do sistema e assegurar que a comunidade de envolvidos os represente adequadamente. Esta seção fornece um perfil dos envolvidos e dos usuários que integram o projeto, e dos principais problemas que, de acordo com o ponto de vista deles, poderão ser abordados pela solução proposta. Ela não descreve as solicitações ou os requisitos específicos dos usuários e dos envolvidos, já que eles são capturados em um artefato individual de solicitações dos evolvidos. Em vez disso, ela fornece a base e a justificativa que explicam por que os requisitos são necessários.]</w:t>
      </w:r>
    </w:p>
    <w:p w14:paraId="211A60D3" w14:textId="0C013B33" w:rsidR="002B2BF1" w:rsidRDefault="002B2BF1" w:rsidP="009A70D0">
      <w:pPr>
        <w:pStyle w:val="Ttulo1"/>
        <w:divId w:val="2042433925"/>
        <w:rPr>
          <w:color w:val="000000"/>
        </w:rPr>
      </w:pPr>
    </w:p>
    <w:p w14:paraId="3002E25A" w14:textId="428D2364" w:rsidR="002B2BF1" w:rsidRDefault="002B2BF1" w:rsidP="002B2BF1">
      <w:pPr>
        <w:pStyle w:val="Ttulo1"/>
        <w:divId w:val="2042433925"/>
        <w:rPr>
          <w:color w:val="000000"/>
        </w:rPr>
      </w:pPr>
      <w:bookmarkStart w:id="10" w:name="_Toc288514811"/>
      <w:bookmarkStart w:id="11" w:name="_Toc67043116"/>
      <w:r>
        <w:rPr>
          <w:color w:val="000000"/>
        </w:rPr>
        <w:t>5.</w:t>
      </w:r>
      <w:r>
        <w:rPr>
          <w:b w:val="0"/>
          <w:bCs w:val="0"/>
          <w:color w:val="000000"/>
          <w:sz w:val="14"/>
          <w:szCs w:val="14"/>
        </w:rPr>
        <w:t>             </w:t>
      </w:r>
      <w:r w:rsidR="00B743CB">
        <w:rPr>
          <w:color w:val="000000"/>
        </w:rPr>
        <w:t>Requisitos Funcionais do Sistema</w:t>
      </w:r>
      <w:bookmarkEnd w:id="10"/>
      <w:bookmarkEnd w:id="11"/>
    </w:p>
    <w:p w14:paraId="79B2672A" w14:textId="77777777" w:rsidR="002B2BF1" w:rsidRDefault="002B2BF1" w:rsidP="002B2BF1">
      <w:pPr>
        <w:pStyle w:val="infoblue"/>
        <w:divId w:val="2042433925"/>
        <w:rPr>
          <w:i w:val="0"/>
          <w:iCs w:val="0"/>
        </w:rPr>
      </w:pPr>
      <w:r>
        <w:rPr>
          <w:i w:val="0"/>
          <w:iCs w:val="0"/>
        </w:rPr>
        <w:t>[O documento deverá incluir um conjunto de todas as funcionalidades que são esperadas pelos clientes, com detalhamento de como esta funcionalidade será executada pelo sistema, identificando o conjunto de dados que são manipulados por esta funcionalidade.]</w:t>
      </w:r>
    </w:p>
    <w:p w14:paraId="4C2CB99B" w14:textId="77777777" w:rsidR="002B2BF1" w:rsidRPr="000A462D" w:rsidRDefault="002B2BF1" w:rsidP="002B2BF1">
      <w:pPr>
        <w:pStyle w:val="body"/>
        <w:divId w:val="2042433925"/>
      </w:pPr>
    </w:p>
    <w:p w14:paraId="6AD9592E" w14:textId="6061F74D" w:rsidR="002B2BF1" w:rsidRDefault="002B2BF1" w:rsidP="002B2BF1">
      <w:pPr>
        <w:pStyle w:val="Ttulo1"/>
        <w:divId w:val="2042433925"/>
        <w:rPr>
          <w:color w:val="000000"/>
        </w:rPr>
      </w:pPr>
      <w:bookmarkStart w:id="12" w:name="_Toc288514812"/>
      <w:bookmarkStart w:id="13" w:name="_Toc67043117"/>
      <w:r>
        <w:rPr>
          <w:color w:val="000000"/>
        </w:rPr>
        <w:t>6.</w:t>
      </w:r>
      <w:r>
        <w:rPr>
          <w:b w:val="0"/>
          <w:bCs w:val="0"/>
          <w:color w:val="000000"/>
          <w:sz w:val="14"/>
          <w:szCs w:val="14"/>
        </w:rPr>
        <w:t>            </w:t>
      </w:r>
      <w:r>
        <w:rPr>
          <w:rStyle w:val="apple-converted-space"/>
          <w:b w:val="0"/>
          <w:bCs w:val="0"/>
          <w:color w:val="000000"/>
          <w:sz w:val="14"/>
          <w:szCs w:val="14"/>
        </w:rPr>
        <w:t> </w:t>
      </w:r>
      <w:r>
        <w:rPr>
          <w:color w:val="000000"/>
        </w:rPr>
        <w:t>R</w:t>
      </w:r>
      <w:r w:rsidR="00B743CB">
        <w:rPr>
          <w:color w:val="000000"/>
        </w:rPr>
        <w:t>equisitos não Funcionais do Sistema</w:t>
      </w:r>
      <w:bookmarkEnd w:id="12"/>
      <w:bookmarkEnd w:id="13"/>
    </w:p>
    <w:p w14:paraId="2F3F2CCD" w14:textId="77777777" w:rsidR="002B2BF1" w:rsidRDefault="002B2BF1" w:rsidP="002B2BF1">
      <w:pPr>
        <w:pStyle w:val="infoblue"/>
        <w:divId w:val="2042433925"/>
        <w:rPr>
          <w:i w:val="0"/>
          <w:iCs w:val="0"/>
        </w:rPr>
      </w:pPr>
      <w:r>
        <w:rPr>
          <w:i w:val="0"/>
          <w:iCs w:val="0"/>
        </w:rPr>
        <w:t xml:space="preserve">[O documento deverá incluir um conjunto de restrições que devem ser descritos. Estas restrições podem estar </w:t>
      </w:r>
      <w:proofErr w:type="gramStart"/>
      <w:r>
        <w:rPr>
          <w:i w:val="0"/>
          <w:iCs w:val="0"/>
        </w:rPr>
        <w:t>relacionados</w:t>
      </w:r>
      <w:proofErr w:type="gramEnd"/>
      <w:r>
        <w:rPr>
          <w:i w:val="0"/>
          <w:iCs w:val="0"/>
        </w:rPr>
        <w:t xml:space="preserve"> a características de interfaces e relatórios, padrões esperados pelo clientes, necessidade de banco de dados, necessidades de tecnologia, </w:t>
      </w:r>
      <w:proofErr w:type="spellStart"/>
      <w:r>
        <w:rPr>
          <w:i w:val="0"/>
          <w:iCs w:val="0"/>
        </w:rPr>
        <w:t>etc</w:t>
      </w:r>
      <w:proofErr w:type="spellEnd"/>
      <w:r>
        <w:rPr>
          <w:i w:val="0"/>
          <w:iCs w:val="0"/>
        </w:rPr>
        <w:t>]</w:t>
      </w:r>
    </w:p>
    <w:p w14:paraId="25A68E50" w14:textId="77777777" w:rsidR="002B2BF1" w:rsidRPr="000A462D" w:rsidRDefault="002B2BF1" w:rsidP="002B2BF1">
      <w:pPr>
        <w:pStyle w:val="body"/>
        <w:divId w:val="2042433925"/>
      </w:pPr>
    </w:p>
    <w:p w14:paraId="01AE64BD" w14:textId="5A2CA804" w:rsidR="002B2BF1" w:rsidRDefault="002B2BF1" w:rsidP="002B2BF1">
      <w:pPr>
        <w:pStyle w:val="Ttulo1"/>
        <w:divId w:val="2042433925"/>
        <w:rPr>
          <w:color w:val="000000"/>
        </w:rPr>
      </w:pPr>
      <w:bookmarkStart w:id="14" w:name="5.__________________Financial_Forecast"/>
      <w:bookmarkStart w:id="15" w:name="_Toc288514813"/>
      <w:bookmarkStart w:id="16" w:name="_Toc67043118"/>
      <w:r>
        <w:rPr>
          <w:color w:val="000000"/>
        </w:rPr>
        <w:t>7.</w:t>
      </w:r>
      <w:r>
        <w:rPr>
          <w:b w:val="0"/>
          <w:bCs w:val="0"/>
          <w:color w:val="000000"/>
          <w:sz w:val="14"/>
          <w:szCs w:val="14"/>
        </w:rPr>
        <w:t>            </w:t>
      </w:r>
      <w:r>
        <w:rPr>
          <w:rStyle w:val="apple-converted-space"/>
          <w:b w:val="0"/>
          <w:bCs w:val="0"/>
          <w:color w:val="000000"/>
          <w:sz w:val="14"/>
          <w:szCs w:val="14"/>
        </w:rPr>
        <w:t> </w:t>
      </w:r>
      <w:r>
        <w:rPr>
          <w:color w:val="000000"/>
        </w:rPr>
        <w:t>Estimativas Financeiras</w:t>
      </w:r>
      <w:bookmarkEnd w:id="14"/>
      <w:bookmarkEnd w:id="15"/>
      <w:r>
        <w:rPr>
          <w:color w:val="000000"/>
        </w:rPr>
        <w:t xml:space="preserve"> e Prazos</w:t>
      </w:r>
      <w:bookmarkEnd w:id="16"/>
    </w:p>
    <w:p w14:paraId="1A5B59B0" w14:textId="77777777" w:rsidR="002B2BF1" w:rsidRDefault="002B2BF1" w:rsidP="002B2BF1">
      <w:pPr>
        <w:pStyle w:val="infoblue"/>
        <w:divId w:val="2042433925"/>
        <w:rPr>
          <w:i w:val="0"/>
          <w:iCs w:val="0"/>
        </w:rPr>
      </w:pPr>
      <w:r>
        <w:rPr>
          <w:i w:val="0"/>
          <w:iCs w:val="0"/>
        </w:rPr>
        <w:t>[Para um produto de software comercial, o documento deverá incluir um conjunto de suposições sobre o projeto e a ordem de magnitude do valor a ser investido no sistema e o retorno sobre investimento.]</w:t>
      </w:r>
    </w:p>
    <w:p w14:paraId="0AF4F30C" w14:textId="77777777" w:rsidR="002B2BF1" w:rsidRDefault="002B2BF1" w:rsidP="009A70D0">
      <w:pPr>
        <w:pStyle w:val="Ttulo1"/>
        <w:divId w:val="2042433925"/>
        <w:rPr>
          <w:color w:val="000000"/>
        </w:rPr>
      </w:pPr>
    </w:p>
    <w:p w14:paraId="1513462F" w14:textId="71ACBEE6" w:rsidR="009A70D0" w:rsidRDefault="002B2BF1" w:rsidP="009A70D0">
      <w:pPr>
        <w:pStyle w:val="Ttulo1"/>
        <w:divId w:val="2042433925"/>
        <w:rPr>
          <w:color w:val="000000"/>
        </w:rPr>
      </w:pPr>
      <w:bookmarkStart w:id="17" w:name="_Toc67043119"/>
      <w:r>
        <w:rPr>
          <w:color w:val="000000"/>
        </w:rPr>
        <w:t>8</w:t>
      </w:r>
      <w:r w:rsidR="009A70D0">
        <w:rPr>
          <w:color w:val="000000"/>
        </w:rPr>
        <w:t>.</w:t>
      </w:r>
      <w:r w:rsidR="009A70D0">
        <w:rPr>
          <w:b w:val="0"/>
          <w:bCs w:val="0"/>
          <w:color w:val="000000"/>
          <w:sz w:val="14"/>
          <w:szCs w:val="14"/>
        </w:rPr>
        <w:t>            </w:t>
      </w:r>
      <w:r w:rsidR="009A70D0">
        <w:rPr>
          <w:rStyle w:val="apple-converted-space"/>
          <w:b w:val="0"/>
          <w:bCs w:val="0"/>
          <w:color w:val="000000"/>
          <w:sz w:val="14"/>
          <w:szCs w:val="14"/>
        </w:rPr>
        <w:t> </w:t>
      </w:r>
      <w:r w:rsidR="009F03C0">
        <w:rPr>
          <w:color w:val="000000"/>
        </w:rPr>
        <w:t>Modelo Ambiental</w:t>
      </w:r>
      <w:bookmarkEnd w:id="17"/>
      <w:r w:rsidR="009F03C0">
        <w:rPr>
          <w:color w:val="000000"/>
        </w:rPr>
        <w:t xml:space="preserve"> </w:t>
      </w:r>
    </w:p>
    <w:p w14:paraId="1F7825F5" w14:textId="77777777" w:rsidR="00D470DE" w:rsidRDefault="00D470DE" w:rsidP="00D470DE">
      <w:pPr>
        <w:pStyle w:val="infoblue"/>
        <w:divId w:val="2042433925"/>
        <w:rPr>
          <w:i w:val="0"/>
          <w:iCs w:val="0"/>
        </w:rPr>
      </w:pPr>
      <w:r>
        <w:rPr>
          <w:i w:val="0"/>
          <w:iCs w:val="0"/>
        </w:rPr>
        <w:t>[</w:t>
      </w:r>
      <w:r w:rsidR="00592196">
        <w:rPr>
          <w:i w:val="0"/>
          <w:iCs w:val="0"/>
        </w:rPr>
        <w:t xml:space="preserve">O </w:t>
      </w:r>
      <w:r w:rsidR="009F03C0">
        <w:rPr>
          <w:i w:val="0"/>
          <w:iCs w:val="0"/>
        </w:rPr>
        <w:t xml:space="preserve">modelo ambiental </w:t>
      </w:r>
      <w:r>
        <w:rPr>
          <w:i w:val="0"/>
          <w:iCs w:val="0"/>
        </w:rPr>
        <w:t>fornece</w:t>
      </w:r>
      <w:r w:rsidR="00592196">
        <w:rPr>
          <w:i w:val="0"/>
          <w:iCs w:val="0"/>
        </w:rPr>
        <w:t xml:space="preserve"> uma </w:t>
      </w:r>
      <w:r w:rsidR="009F03C0">
        <w:rPr>
          <w:i w:val="0"/>
          <w:iCs w:val="0"/>
        </w:rPr>
        <w:t>visão do sistema interagindo com o ambiente ao qual será inserido</w:t>
      </w:r>
      <w:r>
        <w:rPr>
          <w:i w:val="0"/>
          <w:iCs w:val="0"/>
        </w:rPr>
        <w:t>]</w:t>
      </w:r>
      <w:r w:rsidR="009F03C0">
        <w:rPr>
          <w:i w:val="0"/>
          <w:iCs w:val="0"/>
        </w:rPr>
        <w:t>.</w:t>
      </w:r>
    </w:p>
    <w:p w14:paraId="5F54FA46" w14:textId="0E83F50F" w:rsidR="000177EB" w:rsidRDefault="002B2BF1" w:rsidP="00592196">
      <w:pPr>
        <w:pStyle w:val="Ttulo2"/>
        <w:divId w:val="2042433925"/>
      </w:pPr>
      <w:bookmarkStart w:id="18" w:name="_Toc67043120"/>
      <w:r>
        <w:t>8</w:t>
      </w:r>
      <w:r w:rsidR="00592196">
        <w:t xml:space="preserve">.1. </w:t>
      </w:r>
      <w:r w:rsidR="00592196">
        <w:tab/>
      </w:r>
      <w:r w:rsidR="009F03C0">
        <w:t>Declaração dos Objetivos</w:t>
      </w:r>
      <w:bookmarkEnd w:id="18"/>
      <w:r w:rsidR="00592196">
        <w:t xml:space="preserve"> </w:t>
      </w:r>
    </w:p>
    <w:p w14:paraId="5A123A34" w14:textId="77777777" w:rsidR="00592196" w:rsidRDefault="009F03C0" w:rsidP="000A462D">
      <w:pPr>
        <w:pStyle w:val="body"/>
        <w:divId w:val="2042433925"/>
      </w:pPr>
      <w:r w:rsidRPr="009F03C0">
        <w:t xml:space="preserve">O propósito de Ajax </w:t>
      </w:r>
      <w:proofErr w:type="gramStart"/>
      <w:r w:rsidRPr="009F03C0">
        <w:t>Book  System</w:t>
      </w:r>
      <w:proofErr w:type="gramEnd"/>
      <w:r w:rsidRPr="009F03C0">
        <w:t xml:space="preserve"> é manipular todos os detalhes dos pedidos de livros, bem como remessas, faturamento e cobrança a clientes com faturas em atraso. Informações sobre pedidos de livros devem estar disponíveis para outros sistemas, tal como marketing, vendas e contabilidade</w:t>
      </w:r>
    </w:p>
    <w:p w14:paraId="084FB084" w14:textId="457F2BD4" w:rsidR="00592196" w:rsidRDefault="002B2BF1" w:rsidP="00592196">
      <w:pPr>
        <w:pStyle w:val="Ttulo2"/>
        <w:divId w:val="2042433925"/>
      </w:pPr>
      <w:bookmarkStart w:id="19" w:name="_Toc67043121"/>
      <w:r>
        <w:t>8</w:t>
      </w:r>
      <w:r w:rsidR="00592196">
        <w:t xml:space="preserve">.2. </w:t>
      </w:r>
      <w:r w:rsidR="00592196">
        <w:tab/>
      </w:r>
      <w:r w:rsidR="009F03C0">
        <w:t>Lista de Eventos</w:t>
      </w:r>
      <w:r w:rsidR="00592196">
        <w:t xml:space="preserve"> </w:t>
      </w:r>
      <w:r w:rsidR="009F03C0">
        <w:t>(Requisitos Funcionais)</w:t>
      </w:r>
      <w:bookmarkEnd w:id="19"/>
    </w:p>
    <w:p w14:paraId="708DC972" w14:textId="78827DF2" w:rsidR="00441008" w:rsidRDefault="00441008" w:rsidP="00441008">
      <w:pPr>
        <w:pStyle w:val="body"/>
        <w:numPr>
          <w:ilvl w:val="1"/>
          <w:numId w:val="14"/>
        </w:numPr>
        <w:divId w:val="2042433925"/>
      </w:pPr>
      <w:r>
        <w:t>Cadastrar Cliente</w:t>
      </w:r>
    </w:p>
    <w:p w14:paraId="0A761E24" w14:textId="412697FD" w:rsidR="00441008" w:rsidRDefault="00441008" w:rsidP="00441008">
      <w:pPr>
        <w:pStyle w:val="body"/>
        <w:numPr>
          <w:ilvl w:val="1"/>
          <w:numId w:val="14"/>
        </w:numPr>
        <w:divId w:val="2042433925"/>
      </w:pPr>
      <w:r>
        <w:t>Cadastrar Fornecedor</w:t>
      </w:r>
    </w:p>
    <w:p w14:paraId="706F0B24" w14:textId="0D86694E" w:rsidR="00441008" w:rsidRDefault="00441008" w:rsidP="00441008">
      <w:pPr>
        <w:pStyle w:val="body"/>
        <w:numPr>
          <w:ilvl w:val="1"/>
          <w:numId w:val="14"/>
        </w:numPr>
        <w:divId w:val="2042433925"/>
      </w:pPr>
      <w:r>
        <w:t>Cadastrar Livro</w:t>
      </w:r>
    </w:p>
    <w:p w14:paraId="6F0B4987" w14:textId="12AB8F10" w:rsidR="00441008" w:rsidRDefault="00441008" w:rsidP="00441008">
      <w:pPr>
        <w:pStyle w:val="body"/>
        <w:numPr>
          <w:ilvl w:val="1"/>
          <w:numId w:val="14"/>
        </w:numPr>
        <w:divId w:val="2042433925"/>
      </w:pPr>
      <w:r>
        <w:t>Cadastrar Funcionário</w:t>
      </w:r>
    </w:p>
    <w:p w14:paraId="1F10BE26" w14:textId="45B835AF" w:rsidR="00441008" w:rsidRDefault="00441008" w:rsidP="00441008">
      <w:pPr>
        <w:pStyle w:val="body"/>
        <w:numPr>
          <w:ilvl w:val="1"/>
          <w:numId w:val="14"/>
        </w:numPr>
        <w:divId w:val="2042433925"/>
      </w:pPr>
      <w:r>
        <w:t>Efetuar Venda de Pedido de Livro</w:t>
      </w:r>
    </w:p>
    <w:p w14:paraId="605B8641" w14:textId="638FEB56" w:rsidR="00441008" w:rsidRDefault="00441008" w:rsidP="00441008">
      <w:pPr>
        <w:pStyle w:val="body"/>
        <w:numPr>
          <w:ilvl w:val="1"/>
          <w:numId w:val="14"/>
        </w:numPr>
        <w:divId w:val="2042433925"/>
      </w:pPr>
      <w:r>
        <w:t>Fazer Remessa de Pedido de Venda</w:t>
      </w:r>
    </w:p>
    <w:p w14:paraId="043B2B0C" w14:textId="70C2FCCF" w:rsidR="00441008" w:rsidRDefault="00441008" w:rsidP="00441008">
      <w:pPr>
        <w:pStyle w:val="body"/>
        <w:numPr>
          <w:ilvl w:val="1"/>
          <w:numId w:val="14"/>
        </w:numPr>
        <w:divId w:val="2042433925"/>
      </w:pPr>
      <w:r>
        <w:t>Emitir Boleta e Pedido de Venda</w:t>
      </w:r>
    </w:p>
    <w:p w14:paraId="7F019CDF" w14:textId="61E885BB" w:rsidR="00441008" w:rsidRDefault="00441008" w:rsidP="00441008">
      <w:pPr>
        <w:pStyle w:val="body"/>
        <w:numPr>
          <w:ilvl w:val="1"/>
          <w:numId w:val="14"/>
        </w:numPr>
        <w:divId w:val="2042433925"/>
      </w:pPr>
      <w:r>
        <w:t>Efetuar Baixa de Boletas pagas</w:t>
      </w:r>
    </w:p>
    <w:p w14:paraId="7BEC23A6" w14:textId="1BA73D8E" w:rsidR="00441008" w:rsidRDefault="00441008" w:rsidP="00441008">
      <w:pPr>
        <w:pStyle w:val="body"/>
        <w:numPr>
          <w:ilvl w:val="1"/>
          <w:numId w:val="14"/>
        </w:numPr>
        <w:divId w:val="2042433925"/>
      </w:pPr>
      <w:r>
        <w:t>Fazer Cobrança de Boletas em Atraso</w:t>
      </w:r>
    </w:p>
    <w:p w14:paraId="2D209543" w14:textId="1ED2D713" w:rsidR="00441008" w:rsidRDefault="00441008" w:rsidP="00441008">
      <w:pPr>
        <w:pStyle w:val="body"/>
        <w:numPr>
          <w:ilvl w:val="1"/>
          <w:numId w:val="14"/>
        </w:numPr>
        <w:divId w:val="2042433925"/>
      </w:pPr>
      <w:r>
        <w:t>Gerar relatório de estoque de livros</w:t>
      </w:r>
    </w:p>
    <w:p w14:paraId="560AEBDA" w14:textId="030E49A9" w:rsidR="00441008" w:rsidRDefault="00441008" w:rsidP="00441008">
      <w:pPr>
        <w:pStyle w:val="body"/>
        <w:numPr>
          <w:ilvl w:val="1"/>
          <w:numId w:val="14"/>
        </w:numPr>
        <w:divId w:val="2042433925"/>
      </w:pPr>
      <w:r>
        <w:t>Fazer pedido de compra a fornecedor</w:t>
      </w:r>
    </w:p>
    <w:p w14:paraId="7C06F317" w14:textId="4C038A32" w:rsidR="00441008" w:rsidRDefault="00441008" w:rsidP="00441008">
      <w:pPr>
        <w:pStyle w:val="body"/>
        <w:numPr>
          <w:ilvl w:val="1"/>
          <w:numId w:val="14"/>
        </w:numPr>
        <w:divId w:val="2042433925"/>
      </w:pPr>
      <w:r>
        <w:t>Receber pedido de compra de fornecedor</w:t>
      </w:r>
    </w:p>
    <w:p w14:paraId="0369809F" w14:textId="12AEFEC3" w:rsidR="00441008" w:rsidRDefault="00441008" w:rsidP="00441008">
      <w:pPr>
        <w:pStyle w:val="body"/>
        <w:numPr>
          <w:ilvl w:val="1"/>
          <w:numId w:val="14"/>
        </w:numPr>
        <w:divId w:val="2042433925"/>
      </w:pPr>
      <w:r>
        <w:t>Gerar relatório financeiro para a contabilidade</w:t>
      </w:r>
    </w:p>
    <w:p w14:paraId="026E16C6" w14:textId="2942605D" w:rsidR="00592196" w:rsidRDefault="002B2BF1" w:rsidP="00592196">
      <w:pPr>
        <w:pStyle w:val="Ttulo2"/>
        <w:divId w:val="2042433925"/>
      </w:pPr>
      <w:bookmarkStart w:id="20" w:name="_Toc67043122"/>
      <w:r>
        <w:t>8.</w:t>
      </w:r>
      <w:r w:rsidR="00592196">
        <w:t xml:space="preserve">3. </w:t>
      </w:r>
      <w:r w:rsidR="00592196">
        <w:tab/>
      </w:r>
      <w:r w:rsidR="009F03C0">
        <w:t>Diagrama de Contexto</w:t>
      </w:r>
      <w:r w:rsidR="00D76595">
        <w:t xml:space="preserve"> – Nível 0 (Zero)</w:t>
      </w:r>
      <w:bookmarkEnd w:id="20"/>
    </w:p>
    <w:p w14:paraId="546C5610" w14:textId="3679092E" w:rsidR="00592196" w:rsidRDefault="00441008" w:rsidP="000A462D">
      <w:pPr>
        <w:pStyle w:val="body"/>
        <w:divId w:val="2042433925"/>
      </w:pPr>
      <w:r w:rsidRPr="00441008">
        <w:rPr>
          <w:noProof/>
        </w:rPr>
        <w:drawing>
          <wp:inline distT="0" distB="0" distL="0" distR="0" wp14:anchorId="5C61EDD2" wp14:editId="69B2F6CD">
            <wp:extent cx="5400040" cy="3090545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E7D21" w14:textId="70C7D26B" w:rsidR="000177EB" w:rsidRDefault="002B2BF1" w:rsidP="000177EB">
      <w:pPr>
        <w:pStyle w:val="Ttulo1"/>
        <w:divId w:val="2042433925"/>
        <w:rPr>
          <w:color w:val="000000"/>
        </w:rPr>
      </w:pPr>
      <w:bookmarkStart w:id="21" w:name="_Toc67043123"/>
      <w:r>
        <w:rPr>
          <w:color w:val="000000"/>
        </w:rPr>
        <w:lastRenderedPageBreak/>
        <w:t>9</w:t>
      </w:r>
      <w:r w:rsidR="000177EB">
        <w:rPr>
          <w:color w:val="000000"/>
        </w:rPr>
        <w:t>.</w:t>
      </w:r>
      <w:r w:rsidR="000177EB">
        <w:rPr>
          <w:b w:val="0"/>
          <w:bCs w:val="0"/>
          <w:color w:val="000000"/>
          <w:sz w:val="14"/>
          <w:szCs w:val="14"/>
        </w:rPr>
        <w:t>                 </w:t>
      </w:r>
      <w:r w:rsidR="000177EB">
        <w:rPr>
          <w:rStyle w:val="apple-converted-space"/>
          <w:b w:val="0"/>
          <w:bCs w:val="0"/>
          <w:color w:val="000000"/>
          <w:sz w:val="14"/>
          <w:szCs w:val="14"/>
        </w:rPr>
        <w:t> </w:t>
      </w:r>
      <w:r w:rsidR="009F03C0">
        <w:rPr>
          <w:color w:val="000000"/>
        </w:rPr>
        <w:t>Modelo Comportamental</w:t>
      </w:r>
      <w:bookmarkEnd w:id="21"/>
      <w:r w:rsidR="009F03C0">
        <w:rPr>
          <w:color w:val="000000"/>
        </w:rPr>
        <w:t xml:space="preserve"> </w:t>
      </w:r>
    </w:p>
    <w:p w14:paraId="21833940" w14:textId="77777777" w:rsidR="000177EB" w:rsidRDefault="000177EB" w:rsidP="007206F1">
      <w:pPr>
        <w:pStyle w:val="infoblue"/>
        <w:spacing w:after="0" w:line="240" w:lineRule="auto"/>
        <w:divId w:val="2042433925"/>
        <w:rPr>
          <w:i w:val="0"/>
          <w:iCs w:val="0"/>
        </w:rPr>
      </w:pPr>
      <w:r>
        <w:rPr>
          <w:i w:val="0"/>
          <w:iCs w:val="0"/>
        </w:rPr>
        <w:t>[</w:t>
      </w:r>
      <w:r w:rsidR="009F03C0">
        <w:rPr>
          <w:i w:val="0"/>
          <w:iCs w:val="0"/>
        </w:rPr>
        <w:t>Descreve o comportamento do sistema em termos de processos, fluxo de dados e depósitos de dados. Representa de forma visual como o sistema irá funcionar</w:t>
      </w:r>
      <w:r>
        <w:rPr>
          <w:i w:val="0"/>
          <w:iCs w:val="0"/>
        </w:rPr>
        <w:t>]</w:t>
      </w:r>
    </w:p>
    <w:p w14:paraId="4238130F" w14:textId="046CD6D3" w:rsidR="007206F1" w:rsidRDefault="002B2BF1" w:rsidP="007206F1">
      <w:pPr>
        <w:pStyle w:val="Ttulo2"/>
        <w:divId w:val="2042433925"/>
      </w:pPr>
      <w:bookmarkStart w:id="22" w:name="_Toc67043124"/>
      <w:r>
        <w:t>9</w:t>
      </w:r>
      <w:r w:rsidR="007206F1">
        <w:t xml:space="preserve">.1 </w:t>
      </w:r>
      <w:r w:rsidR="007F5407">
        <w:tab/>
      </w:r>
      <w:r w:rsidR="009F03C0">
        <w:t>Resposta do sistema aos eventos</w:t>
      </w:r>
      <w:bookmarkEnd w:id="22"/>
    </w:p>
    <w:p w14:paraId="1B07443A" w14:textId="246457F8" w:rsidR="00441008" w:rsidRDefault="00441008" w:rsidP="00094BAD">
      <w:pPr>
        <w:pStyle w:val="body"/>
        <w:jc w:val="center"/>
        <w:divId w:val="2042433925"/>
      </w:pPr>
      <w:r w:rsidRPr="00441008">
        <w:rPr>
          <w:noProof/>
        </w:rPr>
        <w:drawing>
          <wp:inline distT="0" distB="0" distL="0" distR="0" wp14:anchorId="388F9B43" wp14:editId="0F1DFFD1">
            <wp:extent cx="5400040" cy="3810635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1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81CA2" w14:textId="6849A8BD" w:rsidR="00727E89" w:rsidRDefault="002B2BF1" w:rsidP="00727E89">
      <w:pPr>
        <w:pStyle w:val="Ttulo2"/>
        <w:divId w:val="2042433925"/>
      </w:pPr>
      <w:bookmarkStart w:id="23" w:name="_Toc67043125"/>
      <w:r>
        <w:t>9</w:t>
      </w:r>
      <w:r w:rsidR="00727E89">
        <w:t xml:space="preserve">.2 </w:t>
      </w:r>
      <w:r w:rsidR="00727E89">
        <w:tab/>
        <w:t>Diagrama de Fluxo de Dados Nível 1</w:t>
      </w:r>
      <w:bookmarkEnd w:id="23"/>
      <w:r w:rsidR="00CC5FE8">
        <w:t xml:space="preserve"> (</w:t>
      </w:r>
      <w:r w:rsidR="00CC5FE8" w:rsidRPr="00606A5E">
        <w:rPr>
          <w:color w:val="FF0000"/>
          <w:sz w:val="24"/>
          <w:szCs w:val="24"/>
        </w:rPr>
        <w:t>OPCIONAL</w:t>
      </w:r>
      <w:r w:rsidR="00CC5FE8">
        <w:t>)</w:t>
      </w:r>
    </w:p>
    <w:p w14:paraId="548F50E3" w14:textId="048099B7" w:rsidR="00727E89" w:rsidRDefault="00441008" w:rsidP="00727E89">
      <w:pPr>
        <w:pStyle w:val="body"/>
        <w:jc w:val="center"/>
        <w:divId w:val="2042433925"/>
      </w:pPr>
      <w:r w:rsidRPr="00441008">
        <w:rPr>
          <w:noProof/>
        </w:rPr>
        <w:drawing>
          <wp:inline distT="0" distB="0" distL="0" distR="0" wp14:anchorId="5495B033" wp14:editId="0DB966BC">
            <wp:extent cx="5400040" cy="3208655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EECBC" w14:textId="25170D0C" w:rsidR="00727E89" w:rsidRDefault="00727E89" w:rsidP="00727E89">
      <w:pPr>
        <w:pStyle w:val="body"/>
        <w:divId w:val="2042433925"/>
      </w:pPr>
    </w:p>
    <w:p w14:paraId="005C39D0" w14:textId="6D2299BB" w:rsidR="00EC5F3F" w:rsidRDefault="00EC5F3F" w:rsidP="00727E89">
      <w:pPr>
        <w:pStyle w:val="body"/>
        <w:divId w:val="2042433925"/>
      </w:pPr>
    </w:p>
    <w:p w14:paraId="63708B7A" w14:textId="45EE8BEA" w:rsidR="00EC5F3F" w:rsidRDefault="00EC5F3F" w:rsidP="00727E89">
      <w:pPr>
        <w:pStyle w:val="body"/>
        <w:divId w:val="2042433925"/>
      </w:pPr>
    </w:p>
    <w:p w14:paraId="6B7A5E28" w14:textId="77777777" w:rsidR="00EC5F3F" w:rsidRDefault="00EC5F3F" w:rsidP="00727E89">
      <w:pPr>
        <w:pStyle w:val="body"/>
        <w:divId w:val="2042433925"/>
      </w:pPr>
    </w:p>
    <w:p w14:paraId="526C9AB9" w14:textId="41E51D2A" w:rsidR="00727E89" w:rsidRDefault="002B2BF1" w:rsidP="00727E89">
      <w:pPr>
        <w:pStyle w:val="Ttulo2"/>
        <w:divId w:val="2042433925"/>
      </w:pPr>
      <w:bookmarkStart w:id="24" w:name="_Toc67043126"/>
      <w:r>
        <w:t>9</w:t>
      </w:r>
      <w:r w:rsidR="00727E89">
        <w:t xml:space="preserve">.3 </w:t>
      </w:r>
      <w:r w:rsidR="00727E89">
        <w:tab/>
        <w:t>Diagrama de Fluxo de Dados - Nível 2</w:t>
      </w:r>
      <w:bookmarkEnd w:id="24"/>
      <w:r w:rsidR="00CC5FE8">
        <w:t xml:space="preserve"> (</w:t>
      </w:r>
      <w:r w:rsidR="00CC5FE8" w:rsidRPr="00606A5E">
        <w:rPr>
          <w:color w:val="FF0000"/>
          <w:sz w:val="24"/>
          <w:szCs w:val="24"/>
        </w:rPr>
        <w:t>OPCIONAL</w:t>
      </w:r>
      <w:r w:rsidR="00CC5FE8">
        <w:t>)</w:t>
      </w:r>
    </w:p>
    <w:p w14:paraId="2B788E6A" w14:textId="77777777" w:rsidR="00727E89" w:rsidRPr="003C3536" w:rsidRDefault="003C3536" w:rsidP="00727E89">
      <w:pPr>
        <w:pStyle w:val="body"/>
        <w:divId w:val="2042433925"/>
        <w:rPr>
          <w:b/>
          <w:sz w:val="24"/>
        </w:rPr>
      </w:pPr>
      <w:r w:rsidRPr="003C3536">
        <w:rPr>
          <w:b/>
          <w:sz w:val="24"/>
        </w:rPr>
        <w:t>1.0 – Controlar Clientes</w:t>
      </w:r>
    </w:p>
    <w:p w14:paraId="4AFC3EDD" w14:textId="629761B6" w:rsidR="00727E89" w:rsidRDefault="00441008" w:rsidP="003C3536">
      <w:pPr>
        <w:pStyle w:val="body"/>
        <w:jc w:val="center"/>
        <w:divId w:val="2042433925"/>
      </w:pPr>
      <w:r w:rsidRPr="00441008">
        <w:rPr>
          <w:noProof/>
        </w:rPr>
        <w:drawing>
          <wp:inline distT="0" distB="0" distL="0" distR="0" wp14:anchorId="648C7947" wp14:editId="45FEFACF">
            <wp:extent cx="3687522" cy="2742660"/>
            <wp:effectExtent l="0" t="0" r="8255" b="635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95728" cy="2748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93AEE" w14:textId="77777777" w:rsidR="003C3536" w:rsidRPr="003C3536" w:rsidRDefault="003C3536" w:rsidP="00727E89">
      <w:pPr>
        <w:pStyle w:val="body"/>
        <w:divId w:val="2042433925"/>
        <w:rPr>
          <w:b/>
          <w:sz w:val="24"/>
        </w:rPr>
      </w:pPr>
      <w:r w:rsidRPr="003C3536">
        <w:rPr>
          <w:b/>
          <w:sz w:val="24"/>
        </w:rPr>
        <w:t>2.0 – Controlar Boletas</w:t>
      </w:r>
    </w:p>
    <w:p w14:paraId="0FA68572" w14:textId="37490DEB" w:rsidR="00727E89" w:rsidRDefault="00441008" w:rsidP="003C3536">
      <w:pPr>
        <w:pStyle w:val="body"/>
        <w:jc w:val="center"/>
        <w:divId w:val="2042433925"/>
      </w:pPr>
      <w:r w:rsidRPr="00441008">
        <w:rPr>
          <w:noProof/>
        </w:rPr>
        <w:drawing>
          <wp:inline distT="0" distB="0" distL="0" distR="0" wp14:anchorId="2B11AF3D" wp14:editId="592F041E">
            <wp:extent cx="3613485" cy="1865380"/>
            <wp:effectExtent l="0" t="0" r="6350" b="1905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41424" cy="1879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058E7" w14:textId="77777777" w:rsidR="00EC5F3F" w:rsidRDefault="00EC5F3F" w:rsidP="003C3536">
      <w:pPr>
        <w:pStyle w:val="body"/>
        <w:jc w:val="center"/>
        <w:divId w:val="2042433925"/>
      </w:pPr>
    </w:p>
    <w:p w14:paraId="025A16BF" w14:textId="77777777" w:rsidR="003C3536" w:rsidRPr="003C3536" w:rsidRDefault="003C3536" w:rsidP="00727E89">
      <w:pPr>
        <w:pStyle w:val="body"/>
        <w:divId w:val="2042433925"/>
        <w:rPr>
          <w:b/>
          <w:sz w:val="24"/>
        </w:rPr>
      </w:pPr>
      <w:r w:rsidRPr="003C3536">
        <w:rPr>
          <w:b/>
          <w:sz w:val="24"/>
        </w:rPr>
        <w:t>3.0 – Controlar Compras</w:t>
      </w:r>
    </w:p>
    <w:p w14:paraId="552756EE" w14:textId="1326DE0A" w:rsidR="00727E89" w:rsidRDefault="00441008" w:rsidP="003C3536">
      <w:pPr>
        <w:pStyle w:val="body"/>
        <w:jc w:val="center"/>
        <w:divId w:val="2042433925"/>
      </w:pPr>
      <w:r w:rsidRPr="00441008">
        <w:rPr>
          <w:noProof/>
        </w:rPr>
        <w:drawing>
          <wp:inline distT="0" distB="0" distL="0" distR="0" wp14:anchorId="5520E998" wp14:editId="53B5F5FF">
            <wp:extent cx="3672375" cy="2300417"/>
            <wp:effectExtent l="0" t="0" r="4445" b="508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95738" cy="2315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ED57B" w14:textId="06AB10CE" w:rsidR="003C3536" w:rsidRDefault="003C3536" w:rsidP="00727E89">
      <w:pPr>
        <w:pStyle w:val="body"/>
        <w:divId w:val="2042433925"/>
      </w:pPr>
    </w:p>
    <w:p w14:paraId="6BB06827" w14:textId="77777777" w:rsidR="00542D0F" w:rsidRDefault="00542D0F" w:rsidP="00727E89">
      <w:pPr>
        <w:pStyle w:val="body"/>
        <w:divId w:val="2042433925"/>
      </w:pPr>
    </w:p>
    <w:p w14:paraId="4290CB8A" w14:textId="77777777" w:rsidR="003C3536" w:rsidRPr="003C3536" w:rsidRDefault="003C3536" w:rsidP="00727E89">
      <w:pPr>
        <w:pStyle w:val="body"/>
        <w:divId w:val="2042433925"/>
        <w:rPr>
          <w:b/>
          <w:sz w:val="24"/>
        </w:rPr>
      </w:pPr>
      <w:r w:rsidRPr="003C3536">
        <w:rPr>
          <w:b/>
          <w:sz w:val="24"/>
        </w:rPr>
        <w:t>4.0 – Administrar Livraria</w:t>
      </w:r>
    </w:p>
    <w:p w14:paraId="47DD50A3" w14:textId="152E1E9C" w:rsidR="00727E89" w:rsidRDefault="00441008" w:rsidP="003C3536">
      <w:pPr>
        <w:pStyle w:val="body"/>
        <w:jc w:val="center"/>
        <w:divId w:val="2042433925"/>
      </w:pPr>
      <w:r w:rsidRPr="00441008">
        <w:rPr>
          <w:noProof/>
        </w:rPr>
        <w:drawing>
          <wp:inline distT="0" distB="0" distL="0" distR="0" wp14:anchorId="2558F13C" wp14:editId="7AABC2C1">
            <wp:extent cx="3516712" cy="2733888"/>
            <wp:effectExtent l="0" t="0" r="7620" b="9525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46672" cy="2757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B5F73" w14:textId="77777777" w:rsidR="003C3536" w:rsidRDefault="003C3536" w:rsidP="003C3536">
      <w:pPr>
        <w:pStyle w:val="body"/>
        <w:jc w:val="center"/>
        <w:divId w:val="2042433925"/>
      </w:pPr>
    </w:p>
    <w:p w14:paraId="02397747" w14:textId="77777777" w:rsidR="003C3536" w:rsidRDefault="003C3536" w:rsidP="003C3536">
      <w:pPr>
        <w:pStyle w:val="body"/>
        <w:jc w:val="center"/>
        <w:divId w:val="2042433925"/>
      </w:pPr>
    </w:p>
    <w:p w14:paraId="71A1909E" w14:textId="7032F953" w:rsidR="00B8224F" w:rsidRDefault="002B2BF1" w:rsidP="00B8224F">
      <w:pPr>
        <w:pStyle w:val="Ttulo1"/>
        <w:divId w:val="2042433925"/>
        <w:rPr>
          <w:color w:val="000000"/>
        </w:rPr>
      </w:pPr>
      <w:bookmarkStart w:id="25" w:name="_Toc67043127"/>
      <w:bookmarkEnd w:id="2"/>
      <w:r>
        <w:rPr>
          <w:color w:val="000000"/>
        </w:rPr>
        <w:t>10</w:t>
      </w:r>
      <w:r w:rsidR="00B8224F">
        <w:rPr>
          <w:color w:val="000000"/>
        </w:rPr>
        <w:t>.</w:t>
      </w:r>
      <w:r w:rsidR="00B8224F">
        <w:rPr>
          <w:b w:val="0"/>
          <w:bCs w:val="0"/>
          <w:color w:val="000000"/>
          <w:sz w:val="14"/>
          <w:szCs w:val="14"/>
        </w:rPr>
        <w:t>                 </w:t>
      </w:r>
      <w:r w:rsidR="00B8224F">
        <w:rPr>
          <w:rStyle w:val="apple-converted-space"/>
          <w:b w:val="0"/>
          <w:bCs w:val="0"/>
          <w:color w:val="000000"/>
          <w:sz w:val="14"/>
          <w:szCs w:val="14"/>
        </w:rPr>
        <w:t> </w:t>
      </w:r>
      <w:r w:rsidR="00AE0F29">
        <w:rPr>
          <w:color w:val="000000"/>
        </w:rPr>
        <w:t xml:space="preserve">Diagrama de Entidade e Relacionamento </w:t>
      </w:r>
      <w:r w:rsidR="00782940">
        <w:rPr>
          <w:color w:val="000000"/>
        </w:rPr>
        <w:t>- DER</w:t>
      </w:r>
      <w:r w:rsidR="00AE0F29">
        <w:rPr>
          <w:color w:val="000000"/>
        </w:rPr>
        <w:t xml:space="preserve"> (Modelo CHEN)</w:t>
      </w:r>
      <w:bookmarkEnd w:id="25"/>
    </w:p>
    <w:p w14:paraId="5E35F596" w14:textId="646B9BC0" w:rsidR="00B8224F" w:rsidRDefault="00B8224F" w:rsidP="00B8224F">
      <w:pPr>
        <w:pStyle w:val="infoblue"/>
        <w:spacing w:after="0" w:line="240" w:lineRule="auto"/>
        <w:divId w:val="2042433925"/>
        <w:rPr>
          <w:i w:val="0"/>
          <w:iCs w:val="0"/>
        </w:rPr>
      </w:pPr>
      <w:r>
        <w:rPr>
          <w:i w:val="0"/>
          <w:iCs w:val="0"/>
        </w:rPr>
        <w:t xml:space="preserve">[Descreve o modelo </w:t>
      </w:r>
      <w:r w:rsidR="00542D0F">
        <w:rPr>
          <w:i w:val="0"/>
          <w:iCs w:val="0"/>
        </w:rPr>
        <w:t xml:space="preserve">conceitual </w:t>
      </w:r>
      <w:r>
        <w:rPr>
          <w:i w:val="0"/>
          <w:iCs w:val="0"/>
        </w:rPr>
        <w:t>de dados do sistema]</w:t>
      </w:r>
    </w:p>
    <w:p w14:paraId="571B5388" w14:textId="306906FE" w:rsidR="009F03C0" w:rsidRPr="000A462D" w:rsidRDefault="001E4A86" w:rsidP="000A462D">
      <w:pPr>
        <w:pStyle w:val="body"/>
        <w:divId w:val="2042433925"/>
      </w:pPr>
      <w:r>
        <w:rPr>
          <w:noProof/>
        </w:rPr>
        <w:drawing>
          <wp:inline distT="0" distB="0" distL="0" distR="0" wp14:anchorId="757BAF59" wp14:editId="28BE87B6">
            <wp:extent cx="5396230" cy="3271520"/>
            <wp:effectExtent l="0" t="0" r="0" b="508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327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F03C0" w:rsidRPr="000A462D">
      <w:footerReference w:type="default" r:id="rId2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FE564" w14:textId="77777777" w:rsidR="00394ED9" w:rsidRDefault="00394ED9" w:rsidP="00682DC7">
      <w:pPr>
        <w:spacing w:line="240" w:lineRule="auto"/>
      </w:pPr>
      <w:r>
        <w:separator/>
      </w:r>
    </w:p>
  </w:endnote>
  <w:endnote w:type="continuationSeparator" w:id="0">
    <w:p w14:paraId="5F8D85C1" w14:textId="77777777" w:rsidR="00394ED9" w:rsidRDefault="00394ED9" w:rsidP="00682D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5EC2D" w14:textId="77777777" w:rsidR="00682DC7" w:rsidRDefault="00682DC7">
    <w:pPr>
      <w:pStyle w:val="Rodap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C1993">
      <w:rPr>
        <w:noProof/>
      </w:rPr>
      <w:t>9</w:t>
    </w:r>
    <w:r>
      <w:fldChar w:fldCharType="end"/>
    </w:r>
  </w:p>
  <w:p w14:paraId="56C2504A" w14:textId="77777777" w:rsidR="00682DC7" w:rsidRDefault="00682DC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46BB9" w14:textId="77777777" w:rsidR="00394ED9" w:rsidRDefault="00394ED9" w:rsidP="00682DC7">
      <w:pPr>
        <w:spacing w:line="240" w:lineRule="auto"/>
      </w:pPr>
      <w:r>
        <w:separator/>
      </w:r>
    </w:p>
  </w:footnote>
  <w:footnote w:type="continuationSeparator" w:id="0">
    <w:p w14:paraId="474FA576" w14:textId="77777777" w:rsidR="00394ED9" w:rsidRDefault="00394ED9" w:rsidP="00682DC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6BA04584"/>
    <w:lvl w:ilvl="0">
      <w:numFmt w:val="bullet"/>
      <w:lvlText w:val="*"/>
      <w:lvlJc w:val="left"/>
    </w:lvl>
  </w:abstractNum>
  <w:abstractNum w:abstractNumId="1" w15:restartNumberingAfterBreak="0">
    <w:nsid w:val="08560F09"/>
    <w:multiLevelType w:val="hybridMultilevel"/>
    <w:tmpl w:val="FED858F0"/>
    <w:lvl w:ilvl="0" w:tplc="857C8D4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686D64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E69EC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64A40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10352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B27C6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14EEA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754D9A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DAFD5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CD2651"/>
    <w:multiLevelType w:val="hybridMultilevel"/>
    <w:tmpl w:val="670821A8"/>
    <w:lvl w:ilvl="0" w:tplc="6BA04584">
      <w:numFmt w:val="bullet"/>
      <w:lvlText w:val=""/>
      <w:legacy w:legacy="1" w:legacySpace="0" w:legacyIndent="0"/>
      <w:lvlJc w:val="left"/>
      <w:rPr>
        <w:rFonts w:ascii="Wingdings" w:hAnsi="Wingdings" w:hint="default"/>
        <w:sz w:val="17"/>
      </w:rPr>
    </w:lvl>
    <w:lvl w:ilvl="1" w:tplc="0416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3" w15:restartNumberingAfterBreak="0">
    <w:nsid w:val="16E20644"/>
    <w:multiLevelType w:val="hybridMultilevel"/>
    <w:tmpl w:val="13AE7472"/>
    <w:lvl w:ilvl="0" w:tplc="DD52316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A09F88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200B5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24611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ECEB0D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72637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C0FED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E0FCB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390B6B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B5210D"/>
    <w:multiLevelType w:val="hybridMultilevel"/>
    <w:tmpl w:val="2AF43FD2"/>
    <w:lvl w:ilvl="0" w:tplc="D5907A46">
      <w:start w:val="1"/>
      <w:numFmt w:val="bullet"/>
      <w:lvlText w:val=""/>
      <w:lvlJc w:val="left"/>
      <w:pPr>
        <w:tabs>
          <w:tab w:val="num" w:pos="340"/>
        </w:tabs>
        <w:ind w:left="340" w:hanging="17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5" w15:restartNumberingAfterBreak="0">
    <w:nsid w:val="24811D2E"/>
    <w:multiLevelType w:val="hybridMultilevel"/>
    <w:tmpl w:val="685CFBBE"/>
    <w:lvl w:ilvl="0" w:tplc="6A9091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338069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588199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71635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9687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A3EAB5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CA8AB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7661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3E014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3B58F5"/>
    <w:multiLevelType w:val="hybridMultilevel"/>
    <w:tmpl w:val="F1FE29AE"/>
    <w:lvl w:ilvl="0" w:tplc="D5907A46">
      <w:start w:val="1"/>
      <w:numFmt w:val="bullet"/>
      <w:lvlText w:val=""/>
      <w:lvlJc w:val="left"/>
      <w:pPr>
        <w:tabs>
          <w:tab w:val="num" w:pos="340"/>
        </w:tabs>
        <w:ind w:left="340" w:hanging="17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7" w15:restartNumberingAfterBreak="0">
    <w:nsid w:val="363A0AA3"/>
    <w:multiLevelType w:val="hybridMultilevel"/>
    <w:tmpl w:val="97901258"/>
    <w:lvl w:ilvl="0" w:tplc="D5907A46">
      <w:start w:val="1"/>
      <w:numFmt w:val="bullet"/>
      <w:lvlText w:val=""/>
      <w:lvlJc w:val="left"/>
      <w:pPr>
        <w:tabs>
          <w:tab w:val="num" w:pos="340"/>
        </w:tabs>
        <w:ind w:left="340" w:hanging="17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610"/>
        </w:tabs>
        <w:ind w:left="161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330"/>
        </w:tabs>
        <w:ind w:left="233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050"/>
        </w:tabs>
        <w:ind w:left="305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770"/>
        </w:tabs>
        <w:ind w:left="377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490"/>
        </w:tabs>
        <w:ind w:left="449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210"/>
        </w:tabs>
        <w:ind w:left="521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930"/>
        </w:tabs>
        <w:ind w:left="593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650"/>
        </w:tabs>
        <w:ind w:left="6650" w:hanging="360"/>
      </w:pPr>
      <w:rPr>
        <w:rFonts w:ascii="Wingdings" w:hAnsi="Wingdings" w:hint="default"/>
      </w:rPr>
    </w:lvl>
  </w:abstractNum>
  <w:abstractNum w:abstractNumId="8" w15:restartNumberingAfterBreak="0">
    <w:nsid w:val="3EAB77AF"/>
    <w:multiLevelType w:val="hybridMultilevel"/>
    <w:tmpl w:val="91063F54"/>
    <w:lvl w:ilvl="0" w:tplc="E270735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D65FC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329B9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32A25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C0072E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36FFD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0ADB6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F4B55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E23B1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D502C"/>
    <w:multiLevelType w:val="hybridMultilevel"/>
    <w:tmpl w:val="F52C2568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17"/>
      </w:rPr>
    </w:lvl>
    <w:lvl w:ilvl="1" w:tplc="04160003" w:tentative="1">
      <w:start w:val="1"/>
      <w:numFmt w:val="bullet"/>
      <w:lvlText w:val="o"/>
      <w:lvlJc w:val="left"/>
      <w:pPr>
        <w:tabs>
          <w:tab w:val="num" w:pos="4272"/>
        </w:tabs>
        <w:ind w:left="42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4992"/>
        </w:tabs>
        <w:ind w:left="49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5712"/>
        </w:tabs>
        <w:ind w:left="57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6432"/>
        </w:tabs>
        <w:ind w:left="64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7152"/>
        </w:tabs>
        <w:ind w:left="71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7872"/>
        </w:tabs>
        <w:ind w:left="78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8592"/>
        </w:tabs>
        <w:ind w:left="85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9312"/>
        </w:tabs>
        <w:ind w:left="9312" w:hanging="360"/>
      </w:pPr>
      <w:rPr>
        <w:rFonts w:ascii="Wingdings" w:hAnsi="Wingdings" w:hint="default"/>
      </w:rPr>
    </w:lvl>
  </w:abstractNum>
  <w:abstractNum w:abstractNumId="10" w15:restartNumberingAfterBreak="0">
    <w:nsid w:val="419955EE"/>
    <w:multiLevelType w:val="hybridMultilevel"/>
    <w:tmpl w:val="852EB9F0"/>
    <w:lvl w:ilvl="0" w:tplc="6BA04584">
      <w:numFmt w:val="bullet"/>
      <w:lvlText w:val=""/>
      <w:legacy w:legacy="1" w:legacySpace="0" w:legacyIndent="0"/>
      <w:lvlJc w:val="left"/>
      <w:rPr>
        <w:rFonts w:ascii="Wingdings" w:hAnsi="Wingdings" w:hint="default"/>
        <w:sz w:val="17"/>
      </w:rPr>
    </w:lvl>
    <w:lvl w:ilvl="1" w:tplc="04160003" w:tentative="1">
      <w:start w:val="1"/>
      <w:numFmt w:val="bullet"/>
      <w:lvlText w:val="o"/>
      <w:lvlJc w:val="left"/>
      <w:pPr>
        <w:tabs>
          <w:tab w:val="num" w:pos="7104"/>
        </w:tabs>
        <w:ind w:left="710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7824"/>
        </w:tabs>
        <w:ind w:left="782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8544"/>
        </w:tabs>
        <w:ind w:left="854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9264"/>
        </w:tabs>
        <w:ind w:left="926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9984"/>
        </w:tabs>
        <w:ind w:left="998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10704"/>
        </w:tabs>
        <w:ind w:left="1070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11424"/>
        </w:tabs>
        <w:ind w:left="1142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12144"/>
        </w:tabs>
        <w:ind w:left="12144" w:hanging="360"/>
      </w:pPr>
      <w:rPr>
        <w:rFonts w:ascii="Wingdings" w:hAnsi="Wingdings" w:hint="default"/>
      </w:rPr>
    </w:lvl>
  </w:abstractNum>
  <w:abstractNum w:abstractNumId="11" w15:restartNumberingAfterBreak="0">
    <w:nsid w:val="463939A0"/>
    <w:multiLevelType w:val="multilevel"/>
    <w:tmpl w:val="852EB9F0"/>
    <w:lvl w:ilvl="0">
      <w:numFmt w:val="bullet"/>
      <w:lvlText w:val=""/>
      <w:legacy w:legacy="1" w:legacySpace="0" w:legacyIndent="0"/>
      <w:lvlJc w:val="left"/>
      <w:rPr>
        <w:rFonts w:ascii="Wingdings" w:hAnsi="Wingdings" w:hint="default"/>
        <w:sz w:val="17"/>
      </w:rPr>
    </w:lvl>
    <w:lvl w:ilvl="1">
      <w:start w:val="1"/>
      <w:numFmt w:val="bullet"/>
      <w:lvlText w:val="o"/>
      <w:lvlJc w:val="left"/>
      <w:pPr>
        <w:tabs>
          <w:tab w:val="num" w:pos="7104"/>
        </w:tabs>
        <w:ind w:left="710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7824"/>
        </w:tabs>
        <w:ind w:left="782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8544"/>
        </w:tabs>
        <w:ind w:left="854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9264"/>
        </w:tabs>
        <w:ind w:left="926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9984"/>
        </w:tabs>
        <w:ind w:left="998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0704"/>
        </w:tabs>
        <w:ind w:left="1070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1424"/>
        </w:tabs>
        <w:ind w:left="1142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12144"/>
        </w:tabs>
        <w:ind w:left="12144" w:hanging="360"/>
      </w:pPr>
      <w:rPr>
        <w:rFonts w:ascii="Wingdings" w:hAnsi="Wingdings" w:hint="default"/>
      </w:rPr>
    </w:lvl>
  </w:abstractNum>
  <w:abstractNum w:abstractNumId="12" w15:restartNumberingAfterBreak="0">
    <w:nsid w:val="59A31ACF"/>
    <w:multiLevelType w:val="hybridMultilevel"/>
    <w:tmpl w:val="79680F42"/>
    <w:lvl w:ilvl="0" w:tplc="9EEC522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140044C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66512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F4A20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7C3A1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A277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10FDD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721DB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1E5CD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4045"/>
    <w:multiLevelType w:val="hybridMultilevel"/>
    <w:tmpl w:val="98FEC102"/>
    <w:lvl w:ilvl="0" w:tplc="F3A2343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1AC884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4A470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14A6A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B54C99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8A502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58EE5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A21E8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CC66A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EA42A7"/>
    <w:multiLevelType w:val="hybridMultilevel"/>
    <w:tmpl w:val="A50A06F2"/>
    <w:lvl w:ilvl="0" w:tplc="D5907A46">
      <w:start w:val="1"/>
      <w:numFmt w:val="bullet"/>
      <w:lvlText w:val="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sz w:val="17"/>
      </w:rPr>
    </w:lvl>
    <w:lvl w:ilvl="1" w:tplc="04160003" w:tentative="1">
      <w:start w:val="1"/>
      <w:numFmt w:val="bullet"/>
      <w:lvlText w:val="o"/>
      <w:lvlJc w:val="left"/>
      <w:pPr>
        <w:tabs>
          <w:tab w:val="num" w:pos="7444"/>
        </w:tabs>
        <w:ind w:left="744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8164"/>
        </w:tabs>
        <w:ind w:left="816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8884"/>
        </w:tabs>
        <w:ind w:left="888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9604"/>
        </w:tabs>
        <w:ind w:left="960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10324"/>
        </w:tabs>
        <w:ind w:left="1032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11044"/>
        </w:tabs>
        <w:ind w:left="1104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11764"/>
        </w:tabs>
        <w:ind w:left="1176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12484"/>
        </w:tabs>
        <w:ind w:left="12484" w:hanging="360"/>
      </w:pPr>
      <w:rPr>
        <w:rFonts w:ascii="Wingdings" w:hAnsi="Wingdings" w:hint="default"/>
      </w:rPr>
    </w:lvl>
  </w:abstractNum>
  <w:abstractNum w:abstractNumId="15" w15:restartNumberingAfterBreak="0">
    <w:nsid w:val="78006546"/>
    <w:multiLevelType w:val="hybridMultilevel"/>
    <w:tmpl w:val="06BE2128"/>
    <w:lvl w:ilvl="0" w:tplc="6BA04584">
      <w:numFmt w:val="bullet"/>
      <w:lvlText w:val=""/>
      <w:legacy w:legacy="1" w:legacySpace="0" w:legacyIndent="0"/>
      <w:lvlJc w:val="left"/>
      <w:rPr>
        <w:rFonts w:ascii="Wingdings" w:hAnsi="Wingdings" w:hint="default"/>
        <w:sz w:val="17"/>
      </w:rPr>
    </w:lvl>
    <w:lvl w:ilvl="1" w:tplc="04160003" w:tentative="1">
      <w:start w:val="1"/>
      <w:numFmt w:val="bullet"/>
      <w:lvlText w:val="o"/>
      <w:lvlJc w:val="left"/>
      <w:pPr>
        <w:tabs>
          <w:tab w:val="num" w:pos="4980"/>
        </w:tabs>
        <w:ind w:left="49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5700"/>
        </w:tabs>
        <w:ind w:left="57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6420"/>
        </w:tabs>
        <w:ind w:left="64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7140"/>
        </w:tabs>
        <w:ind w:left="71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7860"/>
        </w:tabs>
        <w:ind w:left="78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8580"/>
        </w:tabs>
        <w:ind w:left="85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9300"/>
        </w:tabs>
        <w:ind w:left="93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10020"/>
        </w:tabs>
        <w:ind w:left="10020" w:hanging="360"/>
      </w:pPr>
      <w:rPr>
        <w:rFonts w:ascii="Wingdings" w:hAnsi="Wingdings" w:hint="default"/>
      </w:rPr>
    </w:lvl>
  </w:abstractNum>
  <w:num w:numId="1" w16cid:durableId="447310925">
    <w:abstractNumId w:val="0"/>
    <w:lvlOverride w:ilvl="0">
      <w:lvl w:ilvl="0">
        <w:numFmt w:val="bullet"/>
        <w:lvlText w:val=""/>
        <w:legacy w:legacy="1" w:legacySpace="0" w:legacyIndent="0"/>
        <w:lvlJc w:val="left"/>
        <w:rPr>
          <w:rFonts w:ascii="Wingdings" w:hAnsi="Wingdings" w:hint="default"/>
          <w:sz w:val="17"/>
        </w:rPr>
      </w:lvl>
    </w:lvlOverride>
  </w:num>
  <w:num w:numId="2" w16cid:durableId="1402800194">
    <w:abstractNumId w:val="0"/>
    <w:lvlOverride w:ilvl="0">
      <w:lvl w:ilvl="0">
        <w:numFmt w:val="bullet"/>
        <w:lvlText w:val=""/>
        <w:legacy w:legacy="1" w:legacySpace="0" w:legacyIndent="0"/>
        <w:lvlJc w:val="left"/>
        <w:rPr>
          <w:rFonts w:ascii="Wingdings" w:hAnsi="Wingdings" w:hint="default"/>
          <w:sz w:val="13"/>
        </w:rPr>
      </w:lvl>
    </w:lvlOverride>
  </w:num>
  <w:num w:numId="3" w16cid:durableId="1427187068">
    <w:abstractNumId w:val="0"/>
    <w:lvlOverride w:ilvl="0">
      <w:lvl w:ilvl="0">
        <w:numFmt w:val="bullet"/>
        <w:lvlText w:val=""/>
        <w:legacy w:legacy="1" w:legacySpace="0" w:legacyIndent="0"/>
        <w:lvlJc w:val="left"/>
        <w:rPr>
          <w:rFonts w:ascii="Wingdings" w:hAnsi="Wingdings" w:hint="default"/>
          <w:sz w:val="19"/>
        </w:rPr>
      </w:lvl>
    </w:lvlOverride>
  </w:num>
  <w:num w:numId="4" w16cid:durableId="1144127552">
    <w:abstractNumId w:val="0"/>
    <w:lvlOverride w:ilvl="0">
      <w:lvl w:ilvl="0">
        <w:numFmt w:val="bullet"/>
        <w:lvlText w:val=""/>
        <w:legacy w:legacy="1" w:legacySpace="0" w:legacyIndent="0"/>
        <w:lvlJc w:val="left"/>
        <w:rPr>
          <w:rFonts w:ascii="Wingdings" w:hAnsi="Wingdings" w:hint="default"/>
          <w:sz w:val="15"/>
        </w:rPr>
      </w:lvl>
    </w:lvlOverride>
  </w:num>
  <w:num w:numId="5" w16cid:durableId="2142965256">
    <w:abstractNumId w:val="15"/>
  </w:num>
  <w:num w:numId="6" w16cid:durableId="610553082">
    <w:abstractNumId w:val="2"/>
  </w:num>
  <w:num w:numId="7" w16cid:durableId="988627689">
    <w:abstractNumId w:val="9"/>
  </w:num>
  <w:num w:numId="8" w16cid:durableId="351029126">
    <w:abstractNumId w:val="10"/>
  </w:num>
  <w:num w:numId="9" w16cid:durableId="772553972">
    <w:abstractNumId w:val="11"/>
  </w:num>
  <w:num w:numId="10" w16cid:durableId="1067532087">
    <w:abstractNumId w:val="14"/>
  </w:num>
  <w:num w:numId="11" w16cid:durableId="1010911386">
    <w:abstractNumId w:val="4"/>
  </w:num>
  <w:num w:numId="12" w16cid:durableId="1427845307">
    <w:abstractNumId w:val="6"/>
  </w:num>
  <w:num w:numId="13" w16cid:durableId="1981880933">
    <w:abstractNumId w:val="7"/>
  </w:num>
  <w:num w:numId="14" w16cid:durableId="714500409">
    <w:abstractNumId w:val="5"/>
  </w:num>
  <w:num w:numId="15" w16cid:durableId="428698264">
    <w:abstractNumId w:val="12"/>
  </w:num>
  <w:num w:numId="16" w16cid:durableId="211696463">
    <w:abstractNumId w:val="3"/>
  </w:num>
  <w:num w:numId="17" w16cid:durableId="439034053">
    <w:abstractNumId w:val="13"/>
  </w:num>
  <w:num w:numId="18" w16cid:durableId="976833109">
    <w:abstractNumId w:val="8"/>
  </w:num>
  <w:num w:numId="19" w16cid:durableId="9382985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NTQ3MzI0MbS0NDdR0lEKTi0uzszPAykwrQUAWEYzJiwAAAA="/>
  </w:docVars>
  <w:rsids>
    <w:rsidRoot w:val="001C0EDB"/>
    <w:rsid w:val="000177EB"/>
    <w:rsid w:val="000224EE"/>
    <w:rsid w:val="00033ECF"/>
    <w:rsid w:val="000341FD"/>
    <w:rsid w:val="00094BAD"/>
    <w:rsid w:val="000A462D"/>
    <w:rsid w:val="000B6231"/>
    <w:rsid w:val="000B6CEB"/>
    <w:rsid w:val="000D1F5F"/>
    <w:rsid w:val="001C0EDB"/>
    <w:rsid w:val="001E4A86"/>
    <w:rsid w:val="00205AF2"/>
    <w:rsid w:val="00285166"/>
    <w:rsid w:val="002B2BF1"/>
    <w:rsid w:val="003716A3"/>
    <w:rsid w:val="00374CCE"/>
    <w:rsid w:val="00394ED9"/>
    <w:rsid w:val="003C2857"/>
    <w:rsid w:val="003C3536"/>
    <w:rsid w:val="003D5773"/>
    <w:rsid w:val="003E5173"/>
    <w:rsid w:val="003F21EC"/>
    <w:rsid w:val="00441008"/>
    <w:rsid w:val="004578DD"/>
    <w:rsid w:val="00477F9E"/>
    <w:rsid w:val="00511CF1"/>
    <w:rsid w:val="00534D82"/>
    <w:rsid w:val="00542D0F"/>
    <w:rsid w:val="00553D63"/>
    <w:rsid w:val="0057332C"/>
    <w:rsid w:val="00592196"/>
    <w:rsid w:val="005C23CD"/>
    <w:rsid w:val="005D0351"/>
    <w:rsid w:val="005F63FA"/>
    <w:rsid w:val="00606A5E"/>
    <w:rsid w:val="00682DC7"/>
    <w:rsid w:val="006E0FC0"/>
    <w:rsid w:val="007206F1"/>
    <w:rsid w:val="00727DB7"/>
    <w:rsid w:val="00727E89"/>
    <w:rsid w:val="007431D9"/>
    <w:rsid w:val="00762BD4"/>
    <w:rsid w:val="00782940"/>
    <w:rsid w:val="00786F34"/>
    <w:rsid w:val="007F5407"/>
    <w:rsid w:val="00804745"/>
    <w:rsid w:val="00887B52"/>
    <w:rsid w:val="008C1993"/>
    <w:rsid w:val="008C3ACF"/>
    <w:rsid w:val="008E6120"/>
    <w:rsid w:val="009647E7"/>
    <w:rsid w:val="009A70D0"/>
    <w:rsid w:val="009B7E17"/>
    <w:rsid w:val="009E7200"/>
    <w:rsid w:val="009F03C0"/>
    <w:rsid w:val="00AE0F29"/>
    <w:rsid w:val="00AE191A"/>
    <w:rsid w:val="00B00630"/>
    <w:rsid w:val="00B743CB"/>
    <w:rsid w:val="00B8224F"/>
    <w:rsid w:val="00BE790A"/>
    <w:rsid w:val="00CB037B"/>
    <w:rsid w:val="00CC5FE8"/>
    <w:rsid w:val="00D470DE"/>
    <w:rsid w:val="00D76595"/>
    <w:rsid w:val="00D97316"/>
    <w:rsid w:val="00DE5669"/>
    <w:rsid w:val="00EC5F3F"/>
    <w:rsid w:val="00EF41EB"/>
    <w:rsid w:val="00F441CC"/>
    <w:rsid w:val="00F57FC3"/>
    <w:rsid w:val="00F84D79"/>
    <w:rsid w:val="00FD58C4"/>
    <w:rsid w:val="00FE3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4D9CB5"/>
  <w15:chartTrackingRefBased/>
  <w15:docId w15:val="{71A9FD9C-05AB-4C7D-8C4D-87E574233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line="240" w:lineRule="atLeast"/>
    </w:pPr>
  </w:style>
  <w:style w:type="paragraph" w:styleId="Ttulo1">
    <w:name w:val="heading 1"/>
    <w:basedOn w:val="Normal"/>
    <w:qFormat/>
    <w:pPr>
      <w:keepNext/>
      <w:spacing w:before="120" w:after="60"/>
      <w:ind w:left="720" w:hanging="720"/>
      <w:outlineLvl w:val="0"/>
    </w:pPr>
    <w:rPr>
      <w:rFonts w:ascii="Arial" w:hAnsi="Arial" w:cs="Arial"/>
      <w:b/>
      <w:bCs/>
      <w:kern w:val="36"/>
      <w:sz w:val="24"/>
      <w:szCs w:val="24"/>
    </w:rPr>
  </w:style>
  <w:style w:type="paragraph" w:styleId="Ttulo2">
    <w:name w:val="heading 2"/>
    <w:basedOn w:val="Normal"/>
    <w:qFormat/>
    <w:pPr>
      <w:keepNext/>
      <w:spacing w:before="120" w:after="60"/>
      <w:ind w:left="720" w:hanging="720"/>
      <w:outlineLvl w:val="1"/>
    </w:pPr>
    <w:rPr>
      <w:rFonts w:ascii="Arial" w:hAnsi="Arial" w:cs="Arial"/>
      <w:b/>
      <w:bCs/>
    </w:rPr>
  </w:style>
  <w:style w:type="paragraph" w:styleId="Ttulo3">
    <w:name w:val="heading 3"/>
    <w:basedOn w:val="Normal"/>
    <w:qFormat/>
    <w:pPr>
      <w:keepNext/>
      <w:spacing w:before="120" w:after="60"/>
      <w:ind w:left="720" w:hanging="720"/>
      <w:outlineLvl w:val="2"/>
    </w:pPr>
    <w:rPr>
      <w:rFonts w:ascii="Arial" w:hAnsi="Arial" w:cs="Arial"/>
      <w:i/>
      <w:iCs/>
    </w:rPr>
  </w:style>
  <w:style w:type="paragraph" w:styleId="Ttulo4">
    <w:name w:val="heading 4"/>
    <w:basedOn w:val="Normal"/>
    <w:qFormat/>
    <w:pPr>
      <w:keepNext/>
      <w:spacing w:before="120" w:after="60"/>
      <w:ind w:left="720" w:hanging="720"/>
      <w:outlineLvl w:val="3"/>
    </w:pPr>
    <w:rPr>
      <w:rFonts w:ascii="Arial" w:hAnsi="Arial" w:cs="Arial"/>
    </w:rPr>
  </w:style>
  <w:style w:type="paragraph" w:styleId="Ttulo5">
    <w:name w:val="heading 5"/>
    <w:basedOn w:val="Normal"/>
    <w:qFormat/>
    <w:pPr>
      <w:spacing w:before="240" w:after="60"/>
      <w:ind w:left="2880"/>
      <w:outlineLvl w:val="4"/>
    </w:pPr>
    <w:rPr>
      <w:sz w:val="22"/>
      <w:szCs w:val="22"/>
    </w:rPr>
  </w:style>
  <w:style w:type="paragraph" w:styleId="Ttulo6">
    <w:name w:val="heading 6"/>
    <w:basedOn w:val="Normal"/>
    <w:qFormat/>
    <w:pPr>
      <w:spacing w:before="240" w:after="60"/>
      <w:ind w:left="2880"/>
      <w:outlineLvl w:val="5"/>
    </w:pPr>
    <w:rPr>
      <w:i/>
      <w:iCs/>
      <w:sz w:val="22"/>
      <w:szCs w:val="22"/>
    </w:rPr>
  </w:style>
  <w:style w:type="paragraph" w:styleId="Ttulo7">
    <w:name w:val="heading 7"/>
    <w:basedOn w:val="Normal"/>
    <w:qFormat/>
    <w:pPr>
      <w:spacing w:before="240" w:after="60"/>
      <w:ind w:left="2880"/>
      <w:outlineLvl w:val="6"/>
    </w:pPr>
  </w:style>
  <w:style w:type="paragraph" w:styleId="Ttulo8">
    <w:name w:val="heading 8"/>
    <w:basedOn w:val="Normal"/>
    <w:qFormat/>
    <w:pPr>
      <w:spacing w:before="240" w:after="60"/>
      <w:ind w:left="2880"/>
      <w:outlineLvl w:val="7"/>
    </w:pPr>
    <w:rPr>
      <w:i/>
      <w:iCs/>
    </w:rPr>
  </w:style>
  <w:style w:type="paragraph" w:styleId="Ttulo9">
    <w:name w:val="heading 9"/>
    <w:basedOn w:val="Normal"/>
    <w:qFormat/>
    <w:pPr>
      <w:spacing w:before="240" w:after="60"/>
      <w:ind w:left="2880"/>
      <w:outlineLvl w:val="8"/>
    </w:pPr>
    <w:rPr>
      <w:b/>
      <w:bCs/>
      <w:i/>
      <w:iCs/>
      <w:sz w:val="18"/>
      <w:szCs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rPr>
      <w:color w:val="0000FF"/>
      <w:u w:val="single"/>
    </w:rPr>
  </w:style>
  <w:style w:type="character" w:styleId="HiperlinkVisitado">
    <w:name w:val="FollowedHyperlink"/>
    <w:basedOn w:val="Fontepargpadro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 w:line="240" w:lineRule="auto"/>
    </w:pPr>
    <w:rPr>
      <w:sz w:val="24"/>
      <w:szCs w:val="24"/>
    </w:rPr>
  </w:style>
  <w:style w:type="paragraph" w:styleId="Sumrio1">
    <w:name w:val="toc 1"/>
    <w:basedOn w:val="Normal"/>
    <w:uiPriority w:val="39"/>
    <w:pPr>
      <w:spacing w:before="240" w:after="60"/>
      <w:ind w:right="720"/>
    </w:pPr>
  </w:style>
  <w:style w:type="paragraph" w:styleId="Sumrio2">
    <w:name w:val="toc 2"/>
    <w:basedOn w:val="Normal"/>
    <w:uiPriority w:val="39"/>
    <w:pPr>
      <w:ind w:left="432" w:right="720"/>
    </w:pPr>
  </w:style>
  <w:style w:type="paragraph" w:styleId="Sumrio3">
    <w:name w:val="toc 3"/>
    <w:basedOn w:val="Normal"/>
    <w:uiPriority w:val="39"/>
    <w:pPr>
      <w:ind w:left="864"/>
    </w:pPr>
  </w:style>
  <w:style w:type="paragraph" w:styleId="Sumrio4">
    <w:name w:val="toc 4"/>
    <w:basedOn w:val="Normal"/>
    <w:pPr>
      <w:ind w:left="600"/>
    </w:pPr>
  </w:style>
  <w:style w:type="paragraph" w:styleId="Sumrio5">
    <w:name w:val="toc 5"/>
    <w:basedOn w:val="Normal"/>
    <w:pPr>
      <w:ind w:left="800"/>
    </w:pPr>
  </w:style>
  <w:style w:type="paragraph" w:styleId="Sumrio6">
    <w:name w:val="toc 6"/>
    <w:basedOn w:val="Normal"/>
    <w:pPr>
      <w:ind w:left="1000"/>
    </w:pPr>
  </w:style>
  <w:style w:type="paragraph" w:styleId="Sumrio7">
    <w:name w:val="toc 7"/>
    <w:basedOn w:val="Normal"/>
    <w:pPr>
      <w:ind w:left="1200"/>
    </w:pPr>
  </w:style>
  <w:style w:type="paragraph" w:styleId="Sumrio8">
    <w:name w:val="toc 8"/>
    <w:basedOn w:val="Normal"/>
    <w:pPr>
      <w:ind w:left="1400"/>
    </w:pPr>
  </w:style>
  <w:style w:type="paragraph" w:styleId="Sumrio9">
    <w:name w:val="toc 9"/>
    <w:basedOn w:val="Normal"/>
    <w:pPr>
      <w:ind w:left="1600"/>
    </w:pPr>
  </w:style>
  <w:style w:type="paragraph" w:styleId="Recuonormal">
    <w:name w:val="Normal Indent"/>
    <w:basedOn w:val="Normal"/>
    <w:pPr>
      <w:ind w:left="900" w:hanging="900"/>
    </w:pPr>
  </w:style>
  <w:style w:type="paragraph" w:styleId="Textodenotaderodap">
    <w:name w:val="footnote text"/>
    <w:basedOn w:val="Normal"/>
    <w:pPr>
      <w:keepNext/>
      <w:spacing w:before="40" w:after="40"/>
      <w:ind w:left="360" w:hanging="360"/>
    </w:pPr>
    <w:rPr>
      <w:rFonts w:ascii="Helvetica" w:hAnsi="Helvetica" w:cs="Helvetica"/>
      <w:sz w:val="16"/>
      <w:szCs w:val="16"/>
    </w:rPr>
  </w:style>
  <w:style w:type="paragraph" w:styleId="Cabealho">
    <w:name w:val="header"/>
    <w:basedOn w:val="Normal"/>
  </w:style>
  <w:style w:type="paragraph" w:styleId="Rodap">
    <w:name w:val="footer"/>
    <w:basedOn w:val="Normal"/>
    <w:link w:val="RodapChar"/>
    <w:uiPriority w:val="99"/>
  </w:style>
  <w:style w:type="paragraph" w:styleId="Ttulo">
    <w:name w:val="Title"/>
    <w:basedOn w:val="Normal"/>
    <w:link w:val="TtuloChar"/>
    <w:qFormat/>
    <w:pPr>
      <w:spacing w:line="240" w:lineRule="auto"/>
      <w:jc w:val="center"/>
    </w:pPr>
    <w:rPr>
      <w:rFonts w:ascii="Arial" w:hAnsi="Arial" w:cs="Arial"/>
      <w:b/>
      <w:bCs/>
      <w:sz w:val="36"/>
      <w:szCs w:val="36"/>
    </w:rPr>
  </w:style>
  <w:style w:type="paragraph" w:styleId="Corpodetexto">
    <w:name w:val="Body Text"/>
    <w:basedOn w:val="Normal"/>
    <w:pPr>
      <w:spacing w:after="120"/>
      <w:ind w:left="720"/>
    </w:pPr>
  </w:style>
  <w:style w:type="paragraph" w:styleId="Recuodecorpodetexto">
    <w:name w:val="Body Text Indent"/>
    <w:basedOn w:val="Normal"/>
    <w:pPr>
      <w:ind w:left="720"/>
    </w:pPr>
    <w:rPr>
      <w:i/>
      <w:iCs/>
      <w:color w:val="0000FF"/>
      <w:u w:val="single"/>
    </w:rPr>
  </w:style>
  <w:style w:type="paragraph" w:styleId="Subttulo">
    <w:name w:val="Subtitle"/>
    <w:basedOn w:val="Normal"/>
    <w:qFormat/>
    <w:pPr>
      <w:spacing w:after="60" w:line="240" w:lineRule="auto"/>
      <w:jc w:val="center"/>
    </w:pPr>
    <w:rPr>
      <w:rFonts w:ascii="Arial" w:hAnsi="Arial" w:cs="Arial"/>
      <w:i/>
      <w:iCs/>
      <w:sz w:val="36"/>
      <w:szCs w:val="36"/>
    </w:rPr>
  </w:style>
  <w:style w:type="paragraph" w:styleId="Corpodetexto2">
    <w:name w:val="Body Text 2"/>
    <w:basedOn w:val="Normal"/>
    <w:rPr>
      <w:i/>
      <w:iCs/>
      <w:color w:val="0000FF"/>
    </w:rPr>
  </w:style>
  <w:style w:type="paragraph" w:styleId="MapadoDocumento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</w:r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tabletext">
    <w:name w:val="tabletext"/>
    <w:basedOn w:val="Normal"/>
    <w:pPr>
      <w:spacing w:after="120"/>
    </w:pPr>
  </w:style>
  <w:style w:type="paragraph" w:customStyle="1" w:styleId="maintitle">
    <w:name w:val="maintitle"/>
    <w:basedOn w:val="Normal"/>
    <w:pPr>
      <w:spacing w:before="480" w:after="60" w:line="240" w:lineRule="auto"/>
      <w:jc w:val="center"/>
    </w:pPr>
    <w:rPr>
      <w:rFonts w:ascii="Arial" w:hAnsi="Arial" w:cs="Arial"/>
      <w:b/>
      <w:bCs/>
      <w:sz w:val="32"/>
      <w:szCs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customStyle="1" w:styleId="body">
    <w:name w:val="body"/>
    <w:basedOn w:val="Normal"/>
    <w:pPr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pPr>
      <w:spacing w:after="120"/>
      <w:ind w:left="720"/>
    </w:pPr>
    <w:rPr>
      <w:i/>
      <w:iCs/>
      <w:color w:val="0000FF"/>
    </w:rPr>
  </w:style>
  <w:style w:type="character" w:styleId="Refdenotaderodap">
    <w:name w:val="footnote reference"/>
    <w:basedOn w:val="Fontepargpadro"/>
    <w:rPr>
      <w:vertAlign w:val="superscript"/>
    </w:rPr>
  </w:style>
  <w:style w:type="character" w:customStyle="1" w:styleId="apple-converted-space">
    <w:name w:val="apple-converted-space"/>
    <w:basedOn w:val="Fontepargpadro"/>
    <w:rsid w:val="008E6120"/>
  </w:style>
  <w:style w:type="character" w:customStyle="1" w:styleId="RodapChar">
    <w:name w:val="Rodapé Char"/>
    <w:basedOn w:val="Fontepargpadro"/>
    <w:link w:val="Rodap"/>
    <w:uiPriority w:val="99"/>
    <w:rsid w:val="00682DC7"/>
  </w:style>
  <w:style w:type="paragraph" w:styleId="PargrafodaLista">
    <w:name w:val="List Paragraph"/>
    <w:basedOn w:val="Normal"/>
    <w:uiPriority w:val="34"/>
    <w:qFormat/>
    <w:rsid w:val="00441008"/>
    <w:pPr>
      <w:ind w:left="720"/>
      <w:contextualSpacing/>
    </w:pPr>
  </w:style>
  <w:style w:type="character" w:customStyle="1" w:styleId="TtuloChar">
    <w:name w:val="Título Char"/>
    <w:basedOn w:val="Fontepargpadro"/>
    <w:link w:val="Ttulo"/>
    <w:rsid w:val="00606A5E"/>
    <w:rPr>
      <w:rFonts w:ascii="Arial" w:hAnsi="Arial" w:cs="Arial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409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23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19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2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433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1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file:///D:\Profess%20-%20UFU\Prof%202011-1\ESOF%202011-1\Templates\Caso%20de%20Neg&#243;cio_files\saved_resource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297CC36A156F540AD77EF6A3B272E82" ma:contentTypeVersion="2" ma:contentTypeDescription="Crie um novo documento." ma:contentTypeScope="" ma:versionID="c70f36f62fb82b66261332787d2a1912">
  <xsd:schema xmlns:xsd="http://www.w3.org/2001/XMLSchema" xmlns:xs="http://www.w3.org/2001/XMLSchema" xmlns:p="http://schemas.microsoft.com/office/2006/metadata/properties" xmlns:ns2="b9ea1b18-58eb-4942-9f82-2572b239952b" targetNamespace="http://schemas.microsoft.com/office/2006/metadata/properties" ma:root="true" ma:fieldsID="e1252e15e9c4627021ae212fb374628f" ns2:_="">
    <xsd:import namespace="b9ea1b18-58eb-4942-9f82-2572b23995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ea1b18-58eb-4942-9f82-2572b23995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81D119-73FA-47CE-8B3B-D97D1EDAE0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2AD05D-CD88-45A2-9F73-E30CADEAEC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ea1b18-58eb-4942-9f82-2572b23995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DD30DB-99A2-4713-89F2-2E73817234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CAFA30-2244-4D8F-9A6D-4570883195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8</Pages>
  <Words>1113</Words>
  <Characters>6011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aso de Negócio</vt:lpstr>
    </vt:vector>
  </TitlesOfParts>
  <Company>Home</Company>
  <LinksUpToDate>false</LinksUpToDate>
  <CharactersWithSpaces>7110</CharactersWithSpaces>
  <SharedDoc>false</SharedDoc>
  <HLinks>
    <vt:vector size="60" baseType="variant">
      <vt:variant>
        <vt:i4>1835067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80793679</vt:lpwstr>
      </vt:variant>
      <vt:variant>
        <vt:i4>1835067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80793678</vt:lpwstr>
      </vt:variant>
      <vt:variant>
        <vt:i4>183506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80793677</vt:lpwstr>
      </vt:variant>
      <vt:variant>
        <vt:i4>1835067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80793676</vt:lpwstr>
      </vt:variant>
      <vt:variant>
        <vt:i4>183506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80793675</vt:lpwstr>
      </vt:variant>
      <vt:variant>
        <vt:i4>183506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80793674</vt:lpwstr>
      </vt:variant>
      <vt:variant>
        <vt:i4>183506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80793673</vt:lpwstr>
      </vt:variant>
      <vt:variant>
        <vt:i4>183506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80793672</vt:lpwstr>
      </vt:variant>
      <vt:variant>
        <vt:i4>183506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80793671</vt:lpwstr>
      </vt:variant>
      <vt:variant>
        <vt:i4>183506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8079367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Negócio</dc:title>
  <dc:subject/>
  <dc:creator>User</dc:creator>
  <cp:keywords/>
  <dc:description/>
  <cp:lastModifiedBy>Pedro Henrique Silva Santana</cp:lastModifiedBy>
  <cp:revision>4</cp:revision>
  <dcterms:created xsi:type="dcterms:W3CDTF">2022-05-28T14:20:00Z</dcterms:created>
  <dcterms:modified xsi:type="dcterms:W3CDTF">2022-05-29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97CC36A156F540AD77EF6A3B272E82</vt:lpwstr>
  </property>
</Properties>
</file>